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1F45" w:rsidRPr="00E36682" w:rsidRDefault="00E36682" w:rsidP="00E36682">
      <w:pPr>
        <w:jc w:val="center"/>
        <w:rPr>
          <w:b/>
        </w:rPr>
      </w:pPr>
      <w:r>
        <w:rPr>
          <w:b/>
        </w:rPr>
        <w:t>Brief of R programming, explor</w:t>
      </w:r>
      <w:r w:rsidRPr="00E36682">
        <w:rPr>
          <w:b/>
        </w:rPr>
        <w:t>ing data in R and plotting graph</w:t>
      </w:r>
      <w:r>
        <w:rPr>
          <w:b/>
        </w:rPr>
        <w:t>s</w:t>
      </w:r>
    </w:p>
    <w:p w:rsidR="00736642" w:rsidRDefault="00736642" w:rsidP="00736642">
      <w:pPr>
        <w:jc w:val="center"/>
      </w:pPr>
    </w:p>
    <w:p w:rsidR="00121403" w:rsidRDefault="00121403" w:rsidP="00736642">
      <w:pPr>
        <w:pStyle w:val="ListParagraph"/>
        <w:numPr>
          <w:ilvl w:val="0"/>
          <w:numId w:val="3"/>
        </w:numPr>
        <w:jc w:val="both"/>
      </w:pPr>
      <w:r>
        <w:t>What is the difference between package and library?</w:t>
      </w:r>
      <w:r w:rsidR="002C0364">
        <w:t xml:space="preserve"> (</w:t>
      </w:r>
      <w:r w:rsidR="002F0A72">
        <w:t>5</w:t>
      </w:r>
      <w:r w:rsidR="002C0364">
        <w:t xml:space="preserve"> points)</w:t>
      </w:r>
    </w:p>
    <w:p w:rsidR="00BF48CB" w:rsidRDefault="009B584E" w:rsidP="00BF48CB">
      <w:pPr>
        <w:ind w:left="720"/>
        <w:jc w:val="both"/>
      </w:pPr>
      <w:r>
        <w:t xml:space="preserve">A </w:t>
      </w:r>
      <w:r w:rsidRPr="009B584E">
        <w:rPr>
          <w:b/>
        </w:rPr>
        <w:t>package</w:t>
      </w:r>
      <w:r>
        <w:t xml:space="preserve"> includes functions, data and belongs to one library whereas a </w:t>
      </w:r>
      <w:r w:rsidRPr="009B584E">
        <w:rPr>
          <w:b/>
        </w:rPr>
        <w:t>library</w:t>
      </w:r>
      <w:r w:rsidR="00BF48CB">
        <w:t xml:space="preserve"> </w:t>
      </w:r>
      <w:r>
        <w:t>is a directory that contains a set of packages</w:t>
      </w:r>
      <w:r w:rsidR="00BF48CB">
        <w:t>. Also library function() is used to load package.</w:t>
      </w:r>
    </w:p>
    <w:p w:rsidR="00BF48CB" w:rsidRPr="00BF48CB" w:rsidRDefault="00BF48CB" w:rsidP="00BF48CB">
      <w:pPr>
        <w:ind w:left="720"/>
        <w:jc w:val="both"/>
        <w:rPr>
          <w:b/>
        </w:rPr>
      </w:pPr>
      <w:r>
        <w:t>For example, l</w:t>
      </w:r>
      <w:r w:rsidRPr="00BF48CB">
        <w:t>oading  xlsx file</w:t>
      </w:r>
      <w:r>
        <w:rPr>
          <w:b/>
        </w:rPr>
        <w:t>.</w:t>
      </w:r>
    </w:p>
    <w:p w:rsidR="00BF48CB" w:rsidRDefault="00BF48CB" w:rsidP="00BF48CB">
      <w:pPr>
        <w:ind w:left="720"/>
        <w:jc w:val="both"/>
      </w:pPr>
      <w:r>
        <w:t>install.packages(“xlsx”)</w:t>
      </w:r>
    </w:p>
    <w:p w:rsidR="00BF48CB" w:rsidRDefault="00BF48CB" w:rsidP="00BF48CB">
      <w:pPr>
        <w:ind w:left="720"/>
        <w:jc w:val="both"/>
      </w:pPr>
      <w:r>
        <w:t>library(xlsx)</w:t>
      </w:r>
    </w:p>
    <w:p w:rsidR="00BF48CB" w:rsidRDefault="00BF48CB" w:rsidP="00BF48CB">
      <w:pPr>
        <w:ind w:left="720"/>
        <w:jc w:val="both"/>
      </w:pPr>
      <w:r>
        <w:t>lxl &lt;- read.xlsx(“datafile.xlsx”, 1)</w:t>
      </w:r>
    </w:p>
    <w:p w:rsidR="00BF48CB" w:rsidRDefault="00BF48CB" w:rsidP="00736642">
      <w:pPr>
        <w:jc w:val="both"/>
      </w:pPr>
    </w:p>
    <w:p w:rsidR="00A07A23" w:rsidRDefault="00AA1EAE" w:rsidP="00736642">
      <w:pPr>
        <w:pStyle w:val="ListParagraph"/>
        <w:numPr>
          <w:ilvl w:val="0"/>
          <w:numId w:val="3"/>
        </w:numPr>
        <w:jc w:val="both"/>
      </w:pPr>
      <w:r>
        <w:t>Assume there is</w:t>
      </w:r>
      <w:r w:rsidR="00A07A23">
        <w:t xml:space="preserve"> a CSV file where has header and separated using semicolon.  Please write down the functions to load this file with header. </w:t>
      </w:r>
      <w:r w:rsidR="0014490F">
        <w:t xml:space="preserve">Assume there is a </w:t>
      </w:r>
      <w:r w:rsidR="00A07A23">
        <w:t>xlsx f</w:t>
      </w:r>
      <w:r w:rsidR="0014490F">
        <w:t>ile</w:t>
      </w:r>
      <w:r w:rsidR="00A07A23">
        <w:t xml:space="preserve">, </w:t>
      </w:r>
      <w:bookmarkStart w:id="0" w:name="_GoBack"/>
      <w:bookmarkEnd w:id="0"/>
      <w:r w:rsidR="00A07A23">
        <w:t xml:space="preserve">write down the functions to load the first sheet of this xlsx file with header. </w:t>
      </w:r>
      <w:r w:rsidR="002C0364">
        <w:t>(10 points)</w:t>
      </w:r>
    </w:p>
    <w:p w:rsidR="009B584E" w:rsidRPr="009B584E" w:rsidRDefault="009B584E" w:rsidP="009B584E">
      <w:pPr>
        <w:ind w:left="720"/>
        <w:jc w:val="both"/>
        <w:rPr>
          <w:b/>
        </w:rPr>
      </w:pPr>
      <w:r w:rsidRPr="009B584E">
        <w:rPr>
          <w:b/>
        </w:rPr>
        <w:t>Loading csv file ‘datafile.csv”:</w:t>
      </w:r>
    </w:p>
    <w:p w:rsidR="00474FC5" w:rsidRDefault="00BF48CB" w:rsidP="009B584E">
      <w:pPr>
        <w:ind w:left="720"/>
        <w:jc w:val="both"/>
      </w:pPr>
      <w:r>
        <w:t>l</w:t>
      </w:r>
      <w:r w:rsidR="009B584E">
        <w:t>csv &lt;- read.csv(“datafile.csv”, sep=”;”, header= TRUE)</w:t>
      </w:r>
    </w:p>
    <w:p w:rsidR="009B584E" w:rsidRPr="00BF48CB" w:rsidRDefault="009B584E" w:rsidP="009B584E">
      <w:pPr>
        <w:ind w:left="720"/>
        <w:jc w:val="both"/>
        <w:rPr>
          <w:b/>
        </w:rPr>
      </w:pPr>
      <w:r w:rsidRPr="00BF48CB">
        <w:rPr>
          <w:b/>
        </w:rPr>
        <w:t>Loading</w:t>
      </w:r>
      <w:r w:rsidR="00BF48CB" w:rsidRPr="00BF48CB">
        <w:rPr>
          <w:b/>
        </w:rPr>
        <w:t xml:space="preserve"> </w:t>
      </w:r>
      <w:r w:rsidRPr="00BF48CB">
        <w:rPr>
          <w:b/>
        </w:rPr>
        <w:t xml:space="preserve"> xlsx file </w:t>
      </w:r>
      <w:r w:rsidR="00BF48CB" w:rsidRPr="00BF48CB">
        <w:rPr>
          <w:b/>
        </w:rPr>
        <w:t>:</w:t>
      </w:r>
    </w:p>
    <w:p w:rsidR="00BF48CB" w:rsidRDefault="00BF48CB" w:rsidP="009B584E">
      <w:pPr>
        <w:ind w:left="720"/>
        <w:jc w:val="both"/>
      </w:pPr>
      <w:r>
        <w:t>install.packages(“xlsx”)</w:t>
      </w:r>
    </w:p>
    <w:p w:rsidR="00BF48CB" w:rsidRDefault="00BF48CB" w:rsidP="009B584E">
      <w:pPr>
        <w:ind w:left="720"/>
        <w:jc w:val="both"/>
      </w:pPr>
      <w:r>
        <w:t>library(xlsx)</w:t>
      </w:r>
    </w:p>
    <w:p w:rsidR="001E4149" w:rsidRDefault="00BF48CB" w:rsidP="00CE617F">
      <w:pPr>
        <w:ind w:left="720"/>
        <w:jc w:val="both"/>
      </w:pPr>
      <w:r>
        <w:t>lxl &lt;- read.xlsx(“datafile.xlsx”, 1)</w:t>
      </w:r>
    </w:p>
    <w:p w:rsidR="00736642" w:rsidRDefault="00A07A23" w:rsidP="00736642">
      <w:pPr>
        <w:pStyle w:val="ListParagraph"/>
        <w:numPr>
          <w:ilvl w:val="0"/>
          <w:numId w:val="3"/>
        </w:numPr>
        <w:jc w:val="both"/>
      </w:pPr>
      <w:r>
        <w:t xml:space="preserve">Please create two vectors. One </w:t>
      </w:r>
      <w:r w:rsidR="00736642">
        <w:t>is</w:t>
      </w:r>
      <w:r w:rsidRPr="00A07A23">
        <w:t xml:space="preserve"> a vector of 100 normal random variables with mean 5 and standard deviation 2.</w:t>
      </w:r>
      <w:r w:rsidR="00736642">
        <w:t xml:space="preserve">Another is </w:t>
      </w:r>
      <w:r w:rsidR="00736642" w:rsidRPr="00A07A23">
        <w:t xml:space="preserve">a vector of 100 normal random variables with mean </w:t>
      </w:r>
      <w:r w:rsidR="00736642">
        <w:t>1</w:t>
      </w:r>
      <w:r w:rsidR="00736642" w:rsidRPr="00A07A23">
        <w:t xml:space="preserve">5 and standard deviation </w:t>
      </w:r>
      <w:r w:rsidR="00736642">
        <w:t>3</w:t>
      </w:r>
      <w:r w:rsidR="00736642" w:rsidRPr="00A07A23">
        <w:t>.</w:t>
      </w:r>
      <w:r w:rsidR="00736642">
        <w:t xml:space="preserve"> Please use three different functions to create a scatter plot with two vectors, and write down all functions. Then use three different functions to create a line graph with two vectors, and write down all functions.</w:t>
      </w:r>
      <w:r w:rsidR="002C0364">
        <w:t xml:space="preserve"> (20 points)</w:t>
      </w:r>
    </w:p>
    <w:p w:rsidR="001E4149" w:rsidRDefault="00CE617F" w:rsidP="00CE617F">
      <w:pPr>
        <w:ind w:left="720"/>
        <w:jc w:val="both"/>
      </w:pPr>
      <w:r>
        <w:t>D  &lt;-  rnorm(100,5,2)</w:t>
      </w:r>
    </w:p>
    <w:p w:rsidR="00CE617F" w:rsidRDefault="00CE617F" w:rsidP="00CE617F">
      <w:pPr>
        <w:ind w:left="720"/>
        <w:jc w:val="both"/>
      </w:pPr>
      <w:r>
        <w:t>E  &lt;-  rnorm(100,15,3)</w:t>
      </w:r>
    </w:p>
    <w:p w:rsidR="00CE617F" w:rsidRDefault="00CE617F" w:rsidP="00CE617F">
      <w:pPr>
        <w:ind w:left="720"/>
        <w:jc w:val="both"/>
      </w:pPr>
      <w:r>
        <w:t>Scatter plot</w:t>
      </w:r>
      <w:r w:rsidR="0001611E">
        <w:t xml:space="preserve"> </w:t>
      </w:r>
      <w:r>
        <w:t>:</w:t>
      </w:r>
    </w:p>
    <w:p w:rsidR="0001611E" w:rsidRDefault="0001611E" w:rsidP="00CE617F">
      <w:pPr>
        <w:ind w:left="720"/>
        <w:jc w:val="both"/>
      </w:pPr>
      <w:r w:rsidRPr="006205B4">
        <w:rPr>
          <w:i/>
        </w:rPr>
        <w:t>Type</w:t>
      </w:r>
      <w:r w:rsidR="006205B4">
        <w:rPr>
          <w:i/>
        </w:rPr>
        <w:t>-</w:t>
      </w:r>
      <w:r w:rsidRPr="006205B4">
        <w:rPr>
          <w:i/>
        </w:rPr>
        <w:t>1</w:t>
      </w:r>
      <w:r>
        <w:t>:</w:t>
      </w:r>
    </w:p>
    <w:p w:rsidR="0001611E" w:rsidRDefault="0001611E" w:rsidP="0001611E">
      <w:pPr>
        <w:ind w:left="720"/>
        <w:jc w:val="both"/>
      </w:pPr>
      <w:r>
        <w:t>plot(D, E)</w:t>
      </w:r>
    </w:p>
    <w:p w:rsidR="0001611E" w:rsidRDefault="0000323A" w:rsidP="0001611E">
      <w:pPr>
        <w:ind w:left="720"/>
        <w:jc w:val="both"/>
      </w:pPr>
      <w:r>
        <w:rPr>
          <w:noProof/>
          <w:lang w:eastAsia="en-US"/>
        </w:rPr>
        <w:lastRenderedPageBreak/>
        <w:drawing>
          <wp:inline distT="0" distB="0" distL="0" distR="0">
            <wp:extent cx="4504182" cy="1676400"/>
            <wp:effectExtent l="19050" t="0" r="0" b="0"/>
            <wp:docPr id="2" name="Picture 1" descr="Screenshot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)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04808" cy="1676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11E" w:rsidRDefault="0001611E" w:rsidP="0001611E">
      <w:pPr>
        <w:ind w:left="720"/>
        <w:jc w:val="both"/>
      </w:pPr>
      <w:r w:rsidRPr="006205B4">
        <w:rPr>
          <w:i/>
        </w:rPr>
        <w:t>Type</w:t>
      </w:r>
      <w:r w:rsidR="006205B4">
        <w:rPr>
          <w:i/>
        </w:rPr>
        <w:t>-</w:t>
      </w:r>
      <w:r w:rsidRPr="006205B4">
        <w:rPr>
          <w:i/>
        </w:rPr>
        <w:t>2</w:t>
      </w:r>
      <w:r>
        <w:t>:</w:t>
      </w:r>
    </w:p>
    <w:p w:rsidR="0001611E" w:rsidRDefault="0001611E" w:rsidP="0001611E">
      <w:pPr>
        <w:ind w:left="720"/>
        <w:jc w:val="both"/>
      </w:pPr>
      <w:r>
        <w:t>library(ggplot2)</w:t>
      </w:r>
    </w:p>
    <w:p w:rsidR="0001611E" w:rsidRDefault="0001611E" w:rsidP="0001611E">
      <w:pPr>
        <w:ind w:left="720"/>
        <w:jc w:val="both"/>
      </w:pPr>
      <w:r>
        <w:t>qplot(D,E)</w:t>
      </w:r>
    </w:p>
    <w:p w:rsidR="006205B4" w:rsidRDefault="0000323A" w:rsidP="0001611E">
      <w:pPr>
        <w:ind w:left="720"/>
        <w:jc w:val="both"/>
      </w:pPr>
      <w:r>
        <w:rPr>
          <w:noProof/>
          <w:lang w:eastAsia="en-US"/>
        </w:rPr>
        <w:drawing>
          <wp:inline distT="0" distB="0" distL="0" distR="0">
            <wp:extent cx="5430774" cy="3084402"/>
            <wp:effectExtent l="19050" t="0" r="0" b="0"/>
            <wp:docPr id="3" name="Picture 2" descr="Screenshot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)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31528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11E" w:rsidRDefault="0001611E" w:rsidP="0001611E">
      <w:pPr>
        <w:ind w:left="720"/>
        <w:jc w:val="both"/>
      </w:pPr>
      <w:r w:rsidRPr="006205B4">
        <w:rPr>
          <w:i/>
        </w:rPr>
        <w:t>Type</w:t>
      </w:r>
      <w:r w:rsidR="006205B4">
        <w:rPr>
          <w:i/>
        </w:rPr>
        <w:t>-</w:t>
      </w:r>
      <w:r w:rsidRPr="006205B4">
        <w:rPr>
          <w:i/>
        </w:rPr>
        <w:t>3</w:t>
      </w:r>
      <w:r>
        <w:t xml:space="preserve">: </w:t>
      </w:r>
      <w:r w:rsidR="006205B4">
        <w:t>I</w:t>
      </w:r>
      <w:r>
        <w:t>f D and E are the vectors in the data frame ‘F’ then the scatter plot is as below:</w:t>
      </w:r>
    </w:p>
    <w:p w:rsidR="0001611E" w:rsidRDefault="0001611E" w:rsidP="0001611E">
      <w:pPr>
        <w:ind w:left="720"/>
        <w:jc w:val="both"/>
      </w:pPr>
      <w:r>
        <w:t>qplot(D,  E, data  = F)</w:t>
      </w:r>
    </w:p>
    <w:p w:rsidR="0001611E" w:rsidRDefault="0001611E" w:rsidP="0001611E">
      <w:pPr>
        <w:ind w:left="720"/>
        <w:jc w:val="both"/>
      </w:pPr>
      <w:r>
        <w:t>ggplot(F, aes(x=D, y=E)) + geom_point()</w:t>
      </w:r>
    </w:p>
    <w:p w:rsidR="0001611E" w:rsidRDefault="0001611E" w:rsidP="0001611E">
      <w:pPr>
        <w:ind w:left="720"/>
        <w:jc w:val="both"/>
      </w:pPr>
      <w:r>
        <w:t>ggplot(NULL,aes(x=D,</w:t>
      </w:r>
      <w:r w:rsidR="006205B4">
        <w:t xml:space="preserve"> </w:t>
      </w:r>
      <w:r>
        <w:t>y=E)) + geom_point()</w:t>
      </w:r>
    </w:p>
    <w:p w:rsidR="00CE617F" w:rsidRDefault="006205B4" w:rsidP="00CE617F">
      <w:pPr>
        <w:ind w:left="720"/>
        <w:jc w:val="both"/>
      </w:pPr>
      <w:r>
        <w:t>F&lt;- data.frame(D,E)</w:t>
      </w:r>
    </w:p>
    <w:p w:rsidR="006205B4" w:rsidRDefault="006205B4" w:rsidP="006205B4">
      <w:pPr>
        <w:ind w:left="720"/>
        <w:jc w:val="both"/>
      </w:pPr>
      <w:r>
        <w:t>#</w:t>
      </w:r>
      <w:r w:rsidRPr="00D468CC">
        <w:rPr>
          <w:b/>
          <w:i/>
        </w:rPr>
        <w:t>Creating a Line Graph</w:t>
      </w:r>
      <w:r w:rsidR="00D468CC" w:rsidRPr="00D468CC">
        <w:rPr>
          <w:b/>
          <w:i/>
        </w:rPr>
        <w:t xml:space="preserve"> using plot()</w:t>
      </w:r>
      <w:r w:rsidRPr="00D468CC">
        <w:rPr>
          <w:b/>
          <w:i/>
        </w:rPr>
        <w:t xml:space="preserve"> :</w:t>
      </w:r>
    </w:p>
    <w:p w:rsidR="00DF741F" w:rsidRPr="00C72634" w:rsidRDefault="00AE43F9" w:rsidP="00C72634">
      <w:pPr>
        <w:numPr>
          <w:ilvl w:val="1"/>
          <w:numId w:val="5"/>
        </w:numPr>
        <w:jc w:val="both"/>
      </w:pPr>
      <w:r w:rsidRPr="00C72634">
        <w:t xml:space="preserve">Use plot(), pass it a vector of  x  values and a vector of y values, and use type="l“ </w:t>
      </w:r>
    </w:p>
    <w:p w:rsidR="00875CCC" w:rsidRDefault="006205B4" w:rsidP="00875CCC">
      <w:pPr>
        <w:ind w:left="720" w:firstLine="720"/>
        <w:jc w:val="both"/>
      </w:pPr>
      <w:r>
        <w:t>pl</w:t>
      </w:r>
      <w:r w:rsidR="00875CCC">
        <w:t>ot(F$D, F$E,type="l")</w:t>
      </w:r>
    </w:p>
    <w:p w:rsidR="009B595B" w:rsidRDefault="00875CCC" w:rsidP="00D468CC">
      <w:pPr>
        <w:ind w:left="720" w:firstLine="720"/>
        <w:jc w:val="both"/>
      </w:pPr>
      <w:r>
        <w:rPr>
          <w:noProof/>
          <w:lang w:eastAsia="en-US"/>
        </w:rPr>
        <w:lastRenderedPageBreak/>
        <w:drawing>
          <wp:inline distT="0" distB="0" distL="0" distR="0">
            <wp:extent cx="5485638" cy="2572338"/>
            <wp:effectExtent l="19050" t="0" r="762" b="0"/>
            <wp:docPr id="1" name="Picture 0" descr="Screenshot (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5)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DF741F" w:rsidRPr="00C72634" w:rsidRDefault="00AE43F9" w:rsidP="00C72634">
      <w:pPr>
        <w:numPr>
          <w:ilvl w:val="1"/>
          <w:numId w:val="6"/>
        </w:numPr>
        <w:jc w:val="both"/>
      </w:pPr>
      <w:r w:rsidRPr="00C72634">
        <w:t xml:space="preserve">To add points and/or multiple lines, </w:t>
      </w:r>
    </w:p>
    <w:p w:rsidR="00DF741F" w:rsidRPr="00C72634" w:rsidRDefault="00AE43F9" w:rsidP="00C72634">
      <w:pPr>
        <w:numPr>
          <w:ilvl w:val="2"/>
          <w:numId w:val="6"/>
        </w:numPr>
        <w:jc w:val="both"/>
      </w:pPr>
      <w:r w:rsidRPr="00C72634">
        <w:t xml:space="preserve">first call  plot()  for the first line, </w:t>
      </w:r>
    </w:p>
    <w:p w:rsidR="00DF741F" w:rsidRPr="00C72634" w:rsidRDefault="00AE43F9" w:rsidP="00C72634">
      <w:pPr>
        <w:numPr>
          <w:ilvl w:val="2"/>
          <w:numId w:val="6"/>
        </w:numPr>
        <w:jc w:val="both"/>
      </w:pPr>
      <w:r w:rsidRPr="00C72634">
        <w:t>then add points with points() and additional lines with lines():</w:t>
      </w:r>
    </w:p>
    <w:p w:rsidR="00D468CC" w:rsidRPr="00D468CC" w:rsidRDefault="00D468CC" w:rsidP="006205B4">
      <w:pPr>
        <w:ind w:left="720"/>
        <w:jc w:val="both"/>
        <w:rPr>
          <w:b/>
        </w:rPr>
      </w:pPr>
      <w:r>
        <w:t>#</w:t>
      </w:r>
      <w:r w:rsidRPr="00D468CC">
        <w:rPr>
          <w:b/>
          <w:i/>
        </w:rPr>
        <w:t>Creating a Line Graph using points()</w:t>
      </w:r>
      <w:r w:rsidRPr="00D468CC">
        <w:rPr>
          <w:b/>
        </w:rPr>
        <w:t xml:space="preserve"> </w:t>
      </w:r>
    </w:p>
    <w:p w:rsidR="006205B4" w:rsidRDefault="006205B4" w:rsidP="00D468CC">
      <w:pPr>
        <w:ind w:left="720" w:firstLine="720"/>
        <w:jc w:val="both"/>
      </w:pPr>
      <w:r>
        <w:t>plot(F$D,  F$E, type="l")</w:t>
      </w:r>
    </w:p>
    <w:p w:rsidR="006205B4" w:rsidRDefault="006205B4" w:rsidP="00D468CC">
      <w:pPr>
        <w:ind w:left="720" w:firstLine="720"/>
        <w:jc w:val="both"/>
      </w:pPr>
      <w:r>
        <w:t>points(F$D, F$E)</w:t>
      </w:r>
    </w:p>
    <w:p w:rsidR="00C72634" w:rsidRDefault="007838F8" w:rsidP="006205B4">
      <w:pPr>
        <w:ind w:left="720"/>
        <w:jc w:val="both"/>
      </w:pPr>
      <w:r>
        <w:rPr>
          <w:noProof/>
          <w:lang w:eastAsia="en-US"/>
        </w:rPr>
        <w:drawing>
          <wp:inline distT="0" distB="0" distL="0" distR="0">
            <wp:extent cx="5485003" cy="2560320"/>
            <wp:effectExtent l="19050" t="0" r="1397" b="0"/>
            <wp:docPr id="5" name="Picture 4" descr="Line graph using poin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ine graph using points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60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05B4" w:rsidRDefault="00D468CC" w:rsidP="006205B4">
      <w:pPr>
        <w:ind w:left="720"/>
        <w:jc w:val="both"/>
      </w:pPr>
      <w:r>
        <w:t>#</w:t>
      </w:r>
      <w:r w:rsidRPr="00D468CC">
        <w:rPr>
          <w:b/>
          <w:i/>
        </w:rPr>
        <w:t>Line graph using qplot()</w:t>
      </w:r>
    </w:p>
    <w:p w:rsidR="00DF741F" w:rsidRPr="00C72634" w:rsidRDefault="00AE43F9" w:rsidP="00C72634">
      <w:pPr>
        <w:pStyle w:val="ListParagraph"/>
        <w:numPr>
          <w:ilvl w:val="0"/>
          <w:numId w:val="8"/>
        </w:numPr>
        <w:jc w:val="both"/>
      </w:pPr>
      <w:r w:rsidRPr="00C72634">
        <w:t xml:space="preserve">In ggplot2, use qplot() with geom="line“ </w:t>
      </w:r>
    </w:p>
    <w:p w:rsidR="006205B4" w:rsidRDefault="006205B4" w:rsidP="00C72634">
      <w:pPr>
        <w:ind w:left="720" w:firstLine="720"/>
        <w:jc w:val="both"/>
      </w:pPr>
      <w:r>
        <w:t>library(ggplot2)</w:t>
      </w:r>
    </w:p>
    <w:p w:rsidR="006205B4" w:rsidRDefault="006205B4" w:rsidP="00D468CC">
      <w:pPr>
        <w:ind w:left="720" w:firstLine="720"/>
        <w:jc w:val="both"/>
      </w:pPr>
      <w:r>
        <w:lastRenderedPageBreak/>
        <w:t>qplot(</w:t>
      </w:r>
      <w:r w:rsidR="00C72634">
        <w:t>F</w:t>
      </w:r>
      <w:r>
        <w:t>$</w:t>
      </w:r>
      <w:r w:rsidR="00C72634">
        <w:t>D</w:t>
      </w:r>
      <w:r>
        <w:t>,</w:t>
      </w:r>
      <w:r w:rsidR="00C72634">
        <w:t>F</w:t>
      </w:r>
      <w:r>
        <w:t>$</w:t>
      </w:r>
      <w:r w:rsidR="00C72634">
        <w:t>E</w:t>
      </w:r>
      <w:r>
        <w:t>,geom="line")</w:t>
      </w:r>
    </w:p>
    <w:p w:rsidR="007838F8" w:rsidRDefault="007838F8" w:rsidP="00D468CC">
      <w:pPr>
        <w:ind w:left="720" w:firstLine="720"/>
        <w:jc w:val="both"/>
      </w:pPr>
      <w:r>
        <w:rPr>
          <w:noProof/>
          <w:lang w:eastAsia="en-US"/>
        </w:rPr>
        <w:drawing>
          <wp:inline distT="0" distB="0" distL="0" distR="0">
            <wp:extent cx="5028438" cy="3084402"/>
            <wp:effectExtent l="19050" t="0" r="762" b="0"/>
            <wp:docPr id="6" name="Picture 5" descr="Screenshot (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7)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29136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634" w:rsidRDefault="00C72634" w:rsidP="006205B4">
      <w:pPr>
        <w:ind w:left="720"/>
        <w:jc w:val="both"/>
      </w:pPr>
      <w:r>
        <w:t>#</w:t>
      </w:r>
      <w:r w:rsidRPr="00C72634">
        <w:rPr>
          <w:rFonts w:ascii="Calibri" w:eastAsia="SimSun" w:hAnsi="Calibri" w:cs="+mn-cs"/>
          <w:color w:val="000000"/>
          <w:kern w:val="24"/>
          <w:sz w:val="42"/>
          <w:szCs w:val="42"/>
          <w:lang w:eastAsia="en-US"/>
        </w:rPr>
        <w:t xml:space="preserve"> </w:t>
      </w:r>
      <w:r w:rsidRPr="00C72634">
        <w:t>If the two vectors are already in the same data frame</w:t>
      </w:r>
    </w:p>
    <w:p w:rsidR="00C72634" w:rsidRDefault="00C72634" w:rsidP="006205B4">
      <w:pPr>
        <w:ind w:left="720"/>
        <w:jc w:val="both"/>
      </w:pPr>
      <w:r>
        <w:t>#Type1</w:t>
      </w:r>
    </w:p>
    <w:p w:rsidR="00DF741F" w:rsidRDefault="006205B4" w:rsidP="00C72634">
      <w:pPr>
        <w:ind w:left="1080" w:firstLine="360"/>
        <w:jc w:val="both"/>
      </w:pPr>
      <w:r>
        <w:t>qplot(</w:t>
      </w:r>
      <w:r w:rsidR="00C72634">
        <w:t>D</w:t>
      </w:r>
      <w:r>
        <w:t>,</w:t>
      </w:r>
      <w:r w:rsidR="00C72634">
        <w:t>E</w:t>
      </w:r>
      <w:r>
        <w:t>,data=</w:t>
      </w:r>
      <w:r w:rsidR="00C72634">
        <w:t>F</w:t>
      </w:r>
      <w:r>
        <w:t>,geom="line")</w:t>
      </w:r>
      <w:r w:rsidR="00C72634">
        <w:t xml:space="preserve"> </w:t>
      </w:r>
    </w:p>
    <w:p w:rsidR="007838F8" w:rsidRPr="00C72634" w:rsidRDefault="007838F8" w:rsidP="00C72634">
      <w:pPr>
        <w:ind w:left="1080" w:firstLine="360"/>
        <w:jc w:val="both"/>
      </w:pPr>
      <w:r>
        <w:rPr>
          <w:noProof/>
          <w:lang w:eastAsia="en-US"/>
        </w:rPr>
        <w:drawing>
          <wp:inline distT="0" distB="0" distL="0" distR="0">
            <wp:extent cx="3943350" cy="2103120"/>
            <wp:effectExtent l="19050" t="0" r="0" b="0"/>
            <wp:docPr id="8" name="Picture 7" descr="Screenshot (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9)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43898" cy="210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38F8" w:rsidRDefault="007838F8" w:rsidP="006205B4">
      <w:pPr>
        <w:ind w:left="720"/>
        <w:jc w:val="both"/>
      </w:pPr>
    </w:p>
    <w:p w:rsidR="007838F8" w:rsidRDefault="007838F8" w:rsidP="006205B4">
      <w:pPr>
        <w:ind w:left="720"/>
        <w:jc w:val="both"/>
      </w:pPr>
    </w:p>
    <w:p w:rsidR="007838F8" w:rsidRDefault="007838F8" w:rsidP="006205B4">
      <w:pPr>
        <w:ind w:left="720"/>
        <w:jc w:val="both"/>
      </w:pPr>
    </w:p>
    <w:p w:rsidR="006205B4" w:rsidRDefault="00C72634" w:rsidP="006205B4">
      <w:pPr>
        <w:ind w:left="720"/>
        <w:jc w:val="both"/>
      </w:pPr>
      <w:r>
        <w:t>#Type2</w:t>
      </w:r>
    </w:p>
    <w:p w:rsidR="006205B4" w:rsidRDefault="006205B4" w:rsidP="00C72634">
      <w:pPr>
        <w:ind w:left="720" w:firstLine="720"/>
        <w:jc w:val="both"/>
      </w:pPr>
      <w:r>
        <w:t>ggplot(</w:t>
      </w:r>
      <w:r w:rsidR="00C72634">
        <w:t>F</w:t>
      </w:r>
      <w:r>
        <w:t>,aes(x=</w:t>
      </w:r>
      <w:r w:rsidR="00C72634">
        <w:t>D</w:t>
      </w:r>
      <w:r>
        <w:t>,y=</w:t>
      </w:r>
      <w:r w:rsidR="00C72634">
        <w:t>E</w:t>
      </w:r>
      <w:r>
        <w:t>)) + geom_line()</w:t>
      </w:r>
    </w:p>
    <w:p w:rsidR="007838F8" w:rsidRDefault="007838F8" w:rsidP="00C72634">
      <w:pPr>
        <w:ind w:left="720" w:firstLine="720"/>
        <w:jc w:val="both"/>
      </w:pPr>
      <w:r>
        <w:rPr>
          <w:noProof/>
          <w:lang w:eastAsia="en-US"/>
        </w:rPr>
        <w:lastRenderedPageBreak/>
        <w:drawing>
          <wp:inline distT="0" distB="0" distL="0" distR="0">
            <wp:extent cx="4930902" cy="3084402"/>
            <wp:effectExtent l="19050" t="0" r="3048" b="0"/>
            <wp:docPr id="9" name="Picture 8" descr="Screenshot (1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0)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31587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741F" w:rsidRPr="00C72634" w:rsidRDefault="00C72634" w:rsidP="00C72634">
      <w:pPr>
        <w:jc w:val="both"/>
      </w:pPr>
      <w:r>
        <w:t xml:space="preserve"> </w:t>
      </w:r>
      <w:r>
        <w:tab/>
        <w:t>#</w:t>
      </w:r>
      <w:r w:rsidR="00AE43F9" w:rsidRPr="00C72634">
        <w:t>Add Lines and points together</w:t>
      </w:r>
      <w:r>
        <w:t xml:space="preserve"> as below:</w:t>
      </w:r>
    </w:p>
    <w:p w:rsidR="00C72634" w:rsidRDefault="00C72634" w:rsidP="006205B4">
      <w:pPr>
        <w:ind w:left="720"/>
        <w:jc w:val="both"/>
      </w:pPr>
      <w:r>
        <w:t>#Type1</w:t>
      </w:r>
    </w:p>
    <w:p w:rsidR="00C72634" w:rsidRDefault="006205B4" w:rsidP="00C72634">
      <w:pPr>
        <w:ind w:left="720" w:firstLine="720"/>
        <w:jc w:val="both"/>
      </w:pPr>
      <w:r>
        <w:t>qplot(</w:t>
      </w:r>
      <w:r w:rsidR="00C72634">
        <w:t>D</w:t>
      </w:r>
      <w:r>
        <w:t>,</w:t>
      </w:r>
      <w:r w:rsidR="00C72634">
        <w:t>E</w:t>
      </w:r>
      <w:r>
        <w:t>,data=</w:t>
      </w:r>
      <w:r w:rsidR="00C72634">
        <w:t>F</w:t>
      </w:r>
      <w:r>
        <w:t>,geom=c("line", "point"))</w:t>
      </w:r>
      <w:r w:rsidR="00C72634">
        <w:t xml:space="preserve">  </w:t>
      </w:r>
    </w:p>
    <w:p w:rsidR="007838F8" w:rsidRDefault="00DC769B" w:rsidP="00C72634">
      <w:pPr>
        <w:ind w:left="720" w:firstLine="720"/>
        <w:jc w:val="both"/>
      </w:pPr>
      <w:r>
        <w:rPr>
          <w:noProof/>
          <w:lang w:eastAsia="en-US"/>
        </w:rPr>
        <w:drawing>
          <wp:inline distT="0" distB="0" distL="0" distR="0">
            <wp:extent cx="5486400" cy="3084830"/>
            <wp:effectExtent l="19050" t="0" r="0" b="0"/>
            <wp:docPr id="15" name="Picture 14" descr="Screenshot (1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2)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769B" w:rsidRDefault="00C72634" w:rsidP="00C72634">
      <w:pPr>
        <w:jc w:val="both"/>
      </w:pPr>
      <w:r>
        <w:tab/>
      </w:r>
    </w:p>
    <w:p w:rsidR="00C72634" w:rsidRDefault="00C72634" w:rsidP="00C72634">
      <w:pPr>
        <w:jc w:val="both"/>
      </w:pPr>
      <w:r>
        <w:t>#Type2</w:t>
      </w:r>
    </w:p>
    <w:p w:rsidR="006205B4" w:rsidRDefault="00C72634" w:rsidP="00C72634">
      <w:pPr>
        <w:ind w:left="720" w:firstLine="720"/>
        <w:jc w:val="both"/>
      </w:pPr>
      <w:r>
        <w:t xml:space="preserve"> </w:t>
      </w:r>
      <w:r w:rsidR="006205B4">
        <w:t>ggplot(</w:t>
      </w:r>
      <w:r>
        <w:t>F</w:t>
      </w:r>
      <w:r w:rsidR="006205B4">
        <w:t>,aes(x=</w:t>
      </w:r>
      <w:r>
        <w:t>D</w:t>
      </w:r>
      <w:r w:rsidR="006205B4">
        <w:t>,y=</w:t>
      </w:r>
      <w:r>
        <w:t>E</w:t>
      </w:r>
      <w:r w:rsidR="006205B4">
        <w:t>)) + geom_line() + geom_point()</w:t>
      </w:r>
    </w:p>
    <w:p w:rsidR="00DC769B" w:rsidRDefault="00DC769B" w:rsidP="00C72634">
      <w:pPr>
        <w:ind w:left="720" w:firstLine="720"/>
        <w:jc w:val="both"/>
      </w:pPr>
      <w:r>
        <w:rPr>
          <w:noProof/>
          <w:lang w:eastAsia="en-US"/>
        </w:rPr>
        <w:lastRenderedPageBreak/>
        <w:drawing>
          <wp:inline distT="0" distB="0" distL="0" distR="0">
            <wp:extent cx="5486400" cy="3084830"/>
            <wp:effectExtent l="19050" t="0" r="0" b="0"/>
            <wp:docPr id="16" name="Picture 15" descr="Screenshot (1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3)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05B4" w:rsidRDefault="006205B4" w:rsidP="00F96C2E">
      <w:pPr>
        <w:jc w:val="both"/>
      </w:pPr>
    </w:p>
    <w:p w:rsidR="00736642" w:rsidRDefault="00736642" w:rsidP="00736642">
      <w:pPr>
        <w:pStyle w:val="ListParagraph"/>
        <w:numPr>
          <w:ilvl w:val="0"/>
          <w:numId w:val="3"/>
        </w:numPr>
        <w:jc w:val="both"/>
      </w:pPr>
      <w:r>
        <w:t>Please create a data frame</w:t>
      </w:r>
      <w:r w:rsidR="00CC01B2">
        <w:t>. There</w:t>
      </w:r>
      <w:r w:rsidR="002612AF">
        <w:t xml:space="preserve"> are</w:t>
      </w:r>
      <w:r w:rsidR="00CC01B2">
        <w:t xml:space="preserve"> two columns in the frame: one is students’ name and another is class score. There are </w:t>
      </w:r>
      <w:r w:rsidR="00E22C64">
        <w:t>5</w:t>
      </w:r>
      <w:r w:rsidR="00CC01B2">
        <w:t xml:space="preserve"> students totally. </w:t>
      </w:r>
      <w:r w:rsidR="00E22C64">
        <w:t>(</w:t>
      </w:r>
      <w:r w:rsidR="002612AF">
        <w:t>5</w:t>
      </w:r>
      <w:r w:rsidR="002C0364">
        <w:t xml:space="preserve"> points)</w:t>
      </w:r>
    </w:p>
    <w:p w:rsidR="00627E83" w:rsidRDefault="00627E83" w:rsidP="00E22C64">
      <w:pPr>
        <w:pStyle w:val="ListParagraph"/>
        <w:jc w:val="both"/>
      </w:pPr>
    </w:p>
    <w:p w:rsidR="001E4149" w:rsidRDefault="00CE617F" w:rsidP="00E22C64">
      <w:pPr>
        <w:pStyle w:val="ListParagraph"/>
        <w:jc w:val="both"/>
      </w:pPr>
      <w:r>
        <w:t>student_ name  &lt;-  c(“Teja”, “Shri”, “Dendi”, “Gracy”, “Reddy”)</w:t>
      </w:r>
    </w:p>
    <w:p w:rsidR="00CE617F" w:rsidRDefault="00CE617F" w:rsidP="00E22C64">
      <w:pPr>
        <w:pStyle w:val="ListParagraph"/>
        <w:jc w:val="both"/>
      </w:pPr>
      <w:r>
        <w:t>class_score  &lt;-  c(90, 98, 100, 80, 70)</w:t>
      </w:r>
    </w:p>
    <w:p w:rsidR="00474FC5" w:rsidRDefault="00CE617F" w:rsidP="00F96C2E">
      <w:pPr>
        <w:pStyle w:val="ListParagraph"/>
        <w:jc w:val="both"/>
      </w:pPr>
      <w:r>
        <w:t>students &lt;- data.frame(student_ name , class_score  )</w:t>
      </w:r>
    </w:p>
    <w:p w:rsidR="00F96C2E" w:rsidRDefault="00DC769B" w:rsidP="00F96C2E">
      <w:pPr>
        <w:pStyle w:val="ListParagraph"/>
        <w:jc w:val="both"/>
      </w:pPr>
      <w:r>
        <w:rPr>
          <w:noProof/>
          <w:lang w:eastAsia="en-US"/>
        </w:rPr>
        <w:drawing>
          <wp:inline distT="0" distB="0" distL="0" distR="0">
            <wp:extent cx="5484368" cy="2737104"/>
            <wp:effectExtent l="19050" t="0" r="2032" b="0"/>
            <wp:docPr id="18" name="Picture 17" descr="Screenshot (1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5)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38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7E83" w:rsidRDefault="00627E83" w:rsidP="00627E83">
      <w:pPr>
        <w:pStyle w:val="ListParagraph"/>
        <w:jc w:val="both"/>
      </w:pPr>
    </w:p>
    <w:p w:rsidR="00627E83" w:rsidRDefault="00627E83" w:rsidP="00736642">
      <w:pPr>
        <w:pStyle w:val="ListParagraph"/>
        <w:numPr>
          <w:ilvl w:val="0"/>
          <w:numId w:val="3"/>
        </w:numPr>
        <w:jc w:val="both"/>
      </w:pPr>
      <w:r>
        <w:t xml:space="preserve">Using the above data frame to create a </w:t>
      </w:r>
      <w:r w:rsidR="00E22C64">
        <w:t xml:space="preserve">bar graph </w:t>
      </w:r>
      <w:r>
        <w:t xml:space="preserve">using </w:t>
      </w:r>
      <w:r w:rsidR="00E22C64">
        <w:t>two</w:t>
      </w:r>
      <w:r>
        <w:t xml:space="preserve"> ways.</w:t>
      </w:r>
      <w:r w:rsidR="00E22C64">
        <w:t xml:space="preserve"> (1</w:t>
      </w:r>
      <w:r w:rsidR="002F0A72">
        <w:t>0</w:t>
      </w:r>
      <w:r w:rsidR="002C0364">
        <w:t xml:space="preserve"> points)</w:t>
      </w:r>
    </w:p>
    <w:p w:rsidR="002C0364" w:rsidRDefault="002C0364" w:rsidP="002C0364">
      <w:pPr>
        <w:pStyle w:val="ListParagraph"/>
        <w:jc w:val="both"/>
      </w:pPr>
    </w:p>
    <w:p w:rsidR="00D468CC" w:rsidRDefault="00D468CC" w:rsidP="00D468CC">
      <w:pPr>
        <w:pStyle w:val="ListParagraph"/>
        <w:jc w:val="both"/>
      </w:pPr>
      <w:r>
        <w:t>#</w:t>
      </w:r>
      <w:r w:rsidRPr="00D468CC">
        <w:rPr>
          <w:b/>
          <w:i/>
        </w:rPr>
        <w:t>Creating a Bar Graph</w:t>
      </w:r>
      <w:r>
        <w:t xml:space="preserve"> </w:t>
      </w:r>
    </w:p>
    <w:p w:rsidR="00D468CC" w:rsidRDefault="00D468CC" w:rsidP="00D468CC">
      <w:pPr>
        <w:pStyle w:val="ListParagraph"/>
        <w:jc w:val="both"/>
      </w:pPr>
    </w:p>
    <w:p w:rsidR="00D468CC" w:rsidRDefault="00D468CC" w:rsidP="00D468CC">
      <w:pPr>
        <w:pStyle w:val="ListParagraph"/>
        <w:ind w:firstLine="720"/>
        <w:jc w:val="both"/>
      </w:pPr>
      <w:r>
        <w:t>barplot(students $</w:t>
      </w:r>
      <w:r w:rsidRPr="00D468CC">
        <w:t xml:space="preserve"> </w:t>
      </w:r>
      <w:r w:rsidR="00810BCC">
        <w:t>class_score</w:t>
      </w:r>
      <w:r>
        <w:t xml:space="preserve"> ,</w:t>
      </w:r>
      <w:r w:rsidR="00810BCC">
        <w:t xml:space="preserve"> </w:t>
      </w:r>
      <w:r>
        <w:t>names.arg=</w:t>
      </w:r>
      <w:r w:rsidR="00810BCC">
        <w:t>students</w:t>
      </w:r>
      <w:r>
        <w:t>$</w:t>
      </w:r>
      <w:r w:rsidR="00810BCC" w:rsidRPr="00810BCC">
        <w:t xml:space="preserve"> </w:t>
      </w:r>
      <w:r w:rsidR="00810BCC">
        <w:t xml:space="preserve">student_ name    </w:t>
      </w:r>
      <w:r>
        <w:t>)</w:t>
      </w:r>
    </w:p>
    <w:p w:rsidR="00716AE0" w:rsidRDefault="00716AE0" w:rsidP="00D468CC">
      <w:pPr>
        <w:pStyle w:val="ListParagraph"/>
        <w:ind w:firstLine="720"/>
        <w:jc w:val="both"/>
      </w:pPr>
      <w:r>
        <w:rPr>
          <w:noProof/>
          <w:lang w:eastAsia="en-US"/>
        </w:rPr>
        <w:drawing>
          <wp:inline distT="0" distB="0" distL="0" distR="0">
            <wp:extent cx="5486400" cy="3084830"/>
            <wp:effectExtent l="19050" t="0" r="0" b="0"/>
            <wp:docPr id="19" name="Picture 18" descr="Screenshot (1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6)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68CC" w:rsidRDefault="00D468CC" w:rsidP="00D468CC">
      <w:pPr>
        <w:pStyle w:val="ListParagraph"/>
        <w:jc w:val="both"/>
      </w:pPr>
    </w:p>
    <w:p w:rsidR="00474FC5" w:rsidRDefault="00D468CC" w:rsidP="00D468CC">
      <w:pPr>
        <w:pStyle w:val="ListParagraph"/>
        <w:ind w:firstLine="720"/>
        <w:jc w:val="both"/>
      </w:pPr>
      <w:r>
        <w:t>ggplot(students,aes(x=</w:t>
      </w:r>
      <w:r w:rsidR="00810BCC">
        <w:t>student_name</w:t>
      </w:r>
      <w:r>
        <w:t>,y=</w:t>
      </w:r>
      <w:r w:rsidR="00810BCC">
        <w:t>class_score</w:t>
      </w:r>
      <w:r>
        <w:t>))+ geom_bar(stat="identity")</w:t>
      </w:r>
    </w:p>
    <w:p w:rsidR="00627E83" w:rsidRDefault="00716AE0" w:rsidP="00716AE0">
      <w:pPr>
        <w:pStyle w:val="ListParagraph"/>
        <w:ind w:firstLine="720"/>
        <w:jc w:val="both"/>
      </w:pPr>
      <w:r>
        <w:rPr>
          <w:noProof/>
          <w:lang w:eastAsia="en-US"/>
        </w:rPr>
        <w:drawing>
          <wp:inline distT="0" distB="0" distL="0" distR="0">
            <wp:extent cx="5484368" cy="3499104"/>
            <wp:effectExtent l="19050" t="0" r="2032" b="0"/>
            <wp:docPr id="20" name="Picture 19" descr="Screenshot (1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8)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2C64" w:rsidRDefault="00E22C64" w:rsidP="00627E83">
      <w:pPr>
        <w:pStyle w:val="ListParagraph"/>
        <w:jc w:val="both"/>
      </w:pPr>
    </w:p>
    <w:p w:rsidR="00E22C64" w:rsidRDefault="00E22C64" w:rsidP="00E22C64">
      <w:pPr>
        <w:pStyle w:val="ListParagraph"/>
        <w:numPr>
          <w:ilvl w:val="0"/>
          <w:numId w:val="3"/>
        </w:numPr>
        <w:jc w:val="both"/>
      </w:pPr>
      <w:r>
        <w:t>Using the above data frame to create a histogram using three ways. (1</w:t>
      </w:r>
      <w:r w:rsidR="000C2FE9">
        <w:t>5</w:t>
      </w:r>
      <w:r>
        <w:t xml:space="preserve"> points)</w:t>
      </w:r>
    </w:p>
    <w:p w:rsidR="0042521B" w:rsidRDefault="0042521B" w:rsidP="0042521B">
      <w:pPr>
        <w:pStyle w:val="ListParagraph"/>
        <w:jc w:val="both"/>
      </w:pPr>
      <w:r>
        <w:t>#Type1</w:t>
      </w:r>
    </w:p>
    <w:p w:rsidR="00DF741F" w:rsidRPr="00810BCC" w:rsidRDefault="0042521B" w:rsidP="0042521B">
      <w:pPr>
        <w:ind w:firstLine="720"/>
        <w:jc w:val="both"/>
      </w:pPr>
      <w:r>
        <w:t>#</w:t>
      </w:r>
      <w:r w:rsidR="00AE43F9" w:rsidRPr="00810BCC">
        <w:t>To make a histogram , use hist() and pass it a vector of values:</w:t>
      </w:r>
    </w:p>
    <w:p w:rsidR="00810BCC" w:rsidRDefault="00810BCC" w:rsidP="00716AE0">
      <w:pPr>
        <w:ind w:firstLine="720"/>
        <w:jc w:val="both"/>
      </w:pPr>
      <w:r w:rsidRPr="00810BCC">
        <w:lastRenderedPageBreak/>
        <w:t>hist(</w:t>
      </w:r>
      <w:r>
        <w:t>students</w:t>
      </w:r>
      <w:r w:rsidRPr="00810BCC">
        <w:t>$</w:t>
      </w:r>
      <w:r>
        <w:t>class_score</w:t>
      </w:r>
      <w:r w:rsidRPr="00810BCC">
        <w:t>)</w:t>
      </w:r>
    </w:p>
    <w:p w:rsidR="00716AE0" w:rsidRDefault="00716AE0" w:rsidP="00716AE0">
      <w:pPr>
        <w:ind w:firstLine="720"/>
        <w:jc w:val="both"/>
      </w:pPr>
      <w:r>
        <w:rPr>
          <w:noProof/>
          <w:lang w:eastAsia="en-US"/>
        </w:rPr>
        <w:drawing>
          <wp:inline distT="0" distB="0" distL="0" distR="0">
            <wp:extent cx="5486400" cy="3084830"/>
            <wp:effectExtent l="19050" t="0" r="0" b="0"/>
            <wp:docPr id="21" name="Picture 20" descr="Screenshot (1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9)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6AE0" w:rsidRPr="00810BCC" w:rsidRDefault="00716AE0" w:rsidP="00810BCC">
      <w:pPr>
        <w:pStyle w:val="ListParagraph"/>
        <w:ind w:left="1440" w:firstLine="720"/>
        <w:jc w:val="both"/>
      </w:pPr>
    </w:p>
    <w:p w:rsidR="00810BCC" w:rsidRPr="00810BCC" w:rsidRDefault="00810BCC" w:rsidP="0042521B">
      <w:pPr>
        <w:ind w:firstLine="720"/>
        <w:jc w:val="both"/>
      </w:pPr>
      <w:r w:rsidRPr="00810BCC">
        <w:t># Specify approximate number of bins with breaks</w:t>
      </w:r>
    </w:p>
    <w:p w:rsidR="000C2FE9" w:rsidRDefault="00810BCC" w:rsidP="00716AE0">
      <w:pPr>
        <w:ind w:firstLine="720"/>
        <w:jc w:val="both"/>
      </w:pPr>
      <w:r w:rsidRPr="00810BCC">
        <w:t>hist(</w:t>
      </w:r>
      <w:r>
        <w:t>students</w:t>
      </w:r>
      <w:r w:rsidRPr="00810BCC">
        <w:t>$</w:t>
      </w:r>
      <w:r>
        <w:t>class</w:t>
      </w:r>
      <w:r w:rsidR="0042521B">
        <w:t>_score</w:t>
      </w:r>
      <w:r w:rsidRPr="00810BCC">
        <w:t>,breaks=10)</w:t>
      </w:r>
    </w:p>
    <w:p w:rsidR="00716AE0" w:rsidRDefault="00716AE0" w:rsidP="00716AE0">
      <w:pPr>
        <w:ind w:firstLine="720"/>
        <w:jc w:val="both"/>
      </w:pPr>
      <w:r>
        <w:rPr>
          <w:noProof/>
          <w:lang w:eastAsia="en-US"/>
        </w:rPr>
        <w:drawing>
          <wp:inline distT="0" distB="0" distL="0" distR="0">
            <wp:extent cx="5486400" cy="3084830"/>
            <wp:effectExtent l="19050" t="0" r="0" b="0"/>
            <wp:docPr id="24" name="Picture 23" descr="Screenshot (2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0)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21B" w:rsidRDefault="0042521B" w:rsidP="0042521B">
      <w:pPr>
        <w:jc w:val="both"/>
      </w:pPr>
      <w:r>
        <w:tab/>
        <w:t>#Type2</w:t>
      </w:r>
    </w:p>
    <w:p w:rsidR="00DF741F" w:rsidRPr="00810BCC" w:rsidRDefault="0042521B" w:rsidP="00810BCC">
      <w:pPr>
        <w:ind w:left="720"/>
        <w:jc w:val="both"/>
      </w:pPr>
      <w:r>
        <w:t>#</w:t>
      </w:r>
      <w:r w:rsidR="00AE43F9" w:rsidRPr="00810BCC">
        <w:t>With the ggplot2 package, use qplot()</w:t>
      </w:r>
    </w:p>
    <w:p w:rsidR="00810BCC" w:rsidRDefault="00810BCC" w:rsidP="00716AE0">
      <w:pPr>
        <w:ind w:firstLine="720"/>
        <w:jc w:val="both"/>
      </w:pPr>
      <w:r w:rsidRPr="00810BCC">
        <w:lastRenderedPageBreak/>
        <w:t>qplot(</w:t>
      </w:r>
      <w:r w:rsidR="0042521B">
        <w:t>students</w:t>
      </w:r>
      <w:r w:rsidRPr="00810BCC">
        <w:t>$</w:t>
      </w:r>
      <w:r w:rsidR="0042521B">
        <w:t>class_score</w:t>
      </w:r>
      <w:r w:rsidRPr="00810BCC">
        <w:t>)</w:t>
      </w:r>
    </w:p>
    <w:p w:rsidR="00716AE0" w:rsidRDefault="00716AE0" w:rsidP="00716AE0">
      <w:pPr>
        <w:ind w:firstLine="720"/>
        <w:jc w:val="both"/>
      </w:pPr>
      <w:r>
        <w:rPr>
          <w:noProof/>
          <w:lang w:eastAsia="en-US"/>
        </w:rPr>
        <w:drawing>
          <wp:inline distT="0" distB="0" distL="0" distR="0">
            <wp:extent cx="5486400" cy="3084830"/>
            <wp:effectExtent l="19050" t="0" r="0" b="0"/>
            <wp:docPr id="23" name="Picture 22" descr="Screenshot (2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1)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21B" w:rsidRPr="00810BCC" w:rsidRDefault="0042521B" w:rsidP="0042521B">
      <w:pPr>
        <w:ind w:firstLine="720"/>
        <w:jc w:val="both"/>
      </w:pPr>
      <w:r>
        <w:t>#Type3</w:t>
      </w:r>
    </w:p>
    <w:p w:rsidR="00DF741F" w:rsidRPr="00810BCC" w:rsidRDefault="0042521B" w:rsidP="0042521B">
      <w:pPr>
        <w:ind w:left="720"/>
        <w:jc w:val="both"/>
      </w:pPr>
      <w:r>
        <w:t>#</w:t>
      </w:r>
      <w:r w:rsidR="00AE43F9" w:rsidRPr="00810BCC">
        <w:t>If the vector is in a data frame, you can use the following syntax:</w:t>
      </w:r>
    </w:p>
    <w:p w:rsidR="00810BCC" w:rsidRPr="00810BCC" w:rsidRDefault="00810BCC" w:rsidP="00DE3CFD">
      <w:pPr>
        <w:ind w:left="720"/>
        <w:jc w:val="both"/>
      </w:pPr>
      <w:r w:rsidRPr="00810BCC">
        <w:t>library(ggplot2)</w:t>
      </w:r>
    </w:p>
    <w:p w:rsidR="00810BCC" w:rsidRDefault="00810BCC" w:rsidP="00DE3CFD">
      <w:pPr>
        <w:ind w:firstLine="720"/>
        <w:jc w:val="both"/>
      </w:pPr>
      <w:r w:rsidRPr="00810BCC">
        <w:t>qplot(</w:t>
      </w:r>
      <w:r>
        <w:t>class_score</w:t>
      </w:r>
      <w:r w:rsidRPr="00810BCC">
        <w:t>,data=</w:t>
      </w:r>
      <w:r>
        <w:t>students</w:t>
      </w:r>
      <w:r w:rsidRPr="00810BCC">
        <w:t>,binwidth=4)</w:t>
      </w:r>
    </w:p>
    <w:p w:rsidR="00DE3CFD" w:rsidRDefault="00DE3CFD" w:rsidP="00DE3CFD">
      <w:pPr>
        <w:ind w:firstLine="720"/>
        <w:jc w:val="both"/>
      </w:pPr>
      <w:r>
        <w:rPr>
          <w:noProof/>
          <w:lang w:eastAsia="en-US"/>
        </w:rPr>
        <w:drawing>
          <wp:inline distT="0" distB="0" distL="0" distR="0">
            <wp:extent cx="5485638" cy="2694432"/>
            <wp:effectExtent l="19050" t="0" r="762" b="0"/>
            <wp:docPr id="25" name="Picture 24" descr="Screenshot (2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2)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94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3CFD" w:rsidRPr="00810BCC" w:rsidRDefault="00DE3CFD" w:rsidP="00810BCC">
      <w:pPr>
        <w:ind w:left="1440" w:firstLine="720"/>
        <w:jc w:val="both"/>
      </w:pPr>
    </w:p>
    <w:p w:rsidR="00DF741F" w:rsidRPr="00810BCC" w:rsidRDefault="008658C7" w:rsidP="008658C7">
      <w:pPr>
        <w:ind w:left="1440"/>
        <w:jc w:val="both"/>
      </w:pPr>
      <w:r>
        <w:t>#</w:t>
      </w:r>
      <w:r w:rsidR="00AE43F9" w:rsidRPr="00810BCC">
        <w:t>Or</w:t>
      </w:r>
    </w:p>
    <w:p w:rsidR="00DE3CFD" w:rsidRDefault="00810BCC" w:rsidP="00DE3CFD">
      <w:pPr>
        <w:ind w:firstLine="360"/>
        <w:jc w:val="both"/>
      </w:pPr>
      <w:r w:rsidRPr="00810BCC">
        <w:t>ggplot(</w:t>
      </w:r>
      <w:r>
        <w:t>students</w:t>
      </w:r>
      <w:r w:rsidRPr="00810BCC">
        <w:t>,aes(x=</w:t>
      </w:r>
      <w:r>
        <w:t>class_score</w:t>
      </w:r>
      <w:r w:rsidRPr="00810BCC">
        <w:t>)) + geom_histogram(binwidth=4)</w:t>
      </w:r>
    </w:p>
    <w:p w:rsidR="00810BCC" w:rsidRPr="00810BCC" w:rsidRDefault="00DE3CFD" w:rsidP="00DE3CFD">
      <w:pPr>
        <w:ind w:firstLine="360"/>
        <w:jc w:val="both"/>
      </w:pPr>
      <w:r>
        <w:rPr>
          <w:noProof/>
          <w:lang w:eastAsia="en-US"/>
        </w:rPr>
        <w:lastRenderedPageBreak/>
        <w:drawing>
          <wp:inline distT="0" distB="0" distL="0" distR="0">
            <wp:extent cx="5486400" cy="3084830"/>
            <wp:effectExtent l="19050" t="0" r="0" b="0"/>
            <wp:docPr id="26" name="Picture 25" descr="Screenshot (2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3)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0BCC" w:rsidRPr="00810BCC">
        <w:t xml:space="preserve"> </w:t>
      </w:r>
    </w:p>
    <w:p w:rsidR="002612AF" w:rsidRDefault="002612AF" w:rsidP="00E22C64">
      <w:pPr>
        <w:pStyle w:val="ListParagraph"/>
        <w:jc w:val="both"/>
      </w:pPr>
    </w:p>
    <w:p w:rsidR="002612AF" w:rsidRDefault="002612AF" w:rsidP="002612AF">
      <w:pPr>
        <w:pStyle w:val="ListParagraph"/>
        <w:numPr>
          <w:ilvl w:val="0"/>
          <w:numId w:val="3"/>
        </w:numPr>
        <w:jc w:val="both"/>
      </w:pPr>
      <w:r>
        <w:t xml:space="preserve">Please </w:t>
      </w:r>
      <w:r w:rsidRPr="002612AF">
        <w:t xml:space="preserve">create a data frame. There two columns in the frame: one is </w:t>
      </w:r>
      <w:r>
        <w:t>instructors</w:t>
      </w:r>
      <w:r w:rsidRPr="002612AF">
        <w:t>’ name</w:t>
      </w:r>
      <w:r>
        <w:t>s and another is student</w:t>
      </w:r>
      <w:r w:rsidR="0042521B">
        <w:t xml:space="preserve"> </w:t>
      </w:r>
      <w:r>
        <w:t>numbers</w:t>
      </w:r>
      <w:r w:rsidRPr="002612AF">
        <w:t xml:space="preserve">. There are 5 </w:t>
      </w:r>
      <w:r>
        <w:t>rows</w:t>
      </w:r>
      <w:r w:rsidRPr="002612AF">
        <w:t xml:space="preserve"> totally</w:t>
      </w:r>
      <w:r>
        <w:t>, and 2 instructors</w:t>
      </w:r>
      <w:r w:rsidRPr="002612AF">
        <w:t xml:space="preserve">. </w:t>
      </w:r>
      <w:r>
        <w:t xml:space="preserve">Each instructor can have several student numbers and appear several times. </w:t>
      </w:r>
      <w:r w:rsidR="002F0A72">
        <w:t>(5 points)</w:t>
      </w:r>
    </w:p>
    <w:p w:rsidR="00FF5F67" w:rsidRDefault="00F96C2E" w:rsidP="00FF5F67">
      <w:pPr>
        <w:ind w:left="360" w:firstLine="360"/>
        <w:jc w:val="both"/>
      </w:pPr>
      <w:r>
        <w:t>i</w:t>
      </w:r>
      <w:r w:rsidR="007B43E1">
        <w:t>nstructor&lt;- c(“Elham”, “Sunshine”</w:t>
      </w:r>
      <w:r w:rsidR="009728F0">
        <w:t>, “Elham”, “Sunshine”, “Elham”</w:t>
      </w:r>
      <w:r w:rsidR="007B43E1">
        <w:t>)</w:t>
      </w:r>
    </w:p>
    <w:p w:rsidR="007B43E1" w:rsidRDefault="00F96C2E" w:rsidP="00FF5F67">
      <w:pPr>
        <w:ind w:left="360" w:firstLine="360"/>
        <w:jc w:val="both"/>
      </w:pPr>
      <w:r>
        <w:t>s</w:t>
      </w:r>
      <w:r w:rsidR="00D17572">
        <w:t>tudent&lt;- c(123,456,</w:t>
      </w:r>
      <w:r w:rsidR="00FF5F67">
        <w:t>756,987,908</w:t>
      </w:r>
      <w:r w:rsidR="007B43E1">
        <w:t>)</w:t>
      </w:r>
    </w:p>
    <w:p w:rsidR="00F96C2E" w:rsidRDefault="00F96C2E" w:rsidP="002F0A72">
      <w:pPr>
        <w:pStyle w:val="ListParagraph"/>
        <w:jc w:val="both"/>
      </w:pPr>
      <w:r>
        <w:t>inst_stu &lt;- data.frame(instructor,  student)</w:t>
      </w:r>
    </w:p>
    <w:p w:rsidR="001E4149" w:rsidRDefault="001E4149" w:rsidP="002F0A72">
      <w:pPr>
        <w:pStyle w:val="ListParagraph"/>
        <w:jc w:val="both"/>
      </w:pPr>
    </w:p>
    <w:p w:rsidR="00406DC9" w:rsidRDefault="00406DC9" w:rsidP="002612AF">
      <w:pPr>
        <w:pStyle w:val="ListParagraph"/>
        <w:jc w:val="both"/>
      </w:pPr>
    </w:p>
    <w:p w:rsidR="002612AF" w:rsidRDefault="002612AF" w:rsidP="002612AF">
      <w:pPr>
        <w:pStyle w:val="ListParagraph"/>
        <w:numPr>
          <w:ilvl w:val="0"/>
          <w:numId w:val="3"/>
        </w:numPr>
        <w:jc w:val="both"/>
      </w:pPr>
      <w:r>
        <w:t xml:space="preserve">Use this data frame to </w:t>
      </w:r>
      <w:r w:rsidR="003F3B4E">
        <w:t xml:space="preserve">draw </w:t>
      </w:r>
      <w:r>
        <w:t xml:space="preserve">a boxplot using three ways </w:t>
      </w:r>
      <w:r w:rsidRPr="002612AF">
        <w:t>(1</w:t>
      </w:r>
      <w:r w:rsidR="0000682D">
        <w:t>5</w:t>
      </w:r>
      <w:r w:rsidRPr="002612AF">
        <w:t xml:space="preserve"> points)</w:t>
      </w:r>
    </w:p>
    <w:p w:rsidR="008658C7" w:rsidRPr="008658C7" w:rsidRDefault="008658C7" w:rsidP="00F96C2E">
      <w:pPr>
        <w:ind w:left="690"/>
        <w:jc w:val="both"/>
        <w:rPr>
          <w:i/>
        </w:rPr>
      </w:pPr>
      <w:r>
        <w:t>#</w:t>
      </w:r>
      <w:r w:rsidRPr="008658C7">
        <w:rPr>
          <w:b/>
          <w:i/>
        </w:rPr>
        <w:t>Type1 –plot()</w:t>
      </w:r>
    </w:p>
    <w:p w:rsidR="00DF741F" w:rsidRPr="00F96C2E" w:rsidRDefault="00F96C2E" w:rsidP="00F96C2E">
      <w:pPr>
        <w:ind w:left="690"/>
        <w:jc w:val="both"/>
      </w:pPr>
      <w:r>
        <w:t>#</w:t>
      </w:r>
      <w:r w:rsidR="00AE43F9" w:rsidRPr="00F96C2E">
        <w:t xml:space="preserve">To make a box plot, use  </w:t>
      </w:r>
      <w:r w:rsidR="00AE43F9" w:rsidRPr="008658C7">
        <w:rPr>
          <w:b/>
        </w:rPr>
        <w:t>plot</w:t>
      </w:r>
      <w:r w:rsidR="00AE43F9" w:rsidRPr="00F96C2E">
        <w:t xml:space="preserve">() and pass it a factor of x  values and a vector of y values. </w:t>
      </w:r>
      <w:r>
        <w:t xml:space="preserve">              #</w:t>
      </w:r>
      <w:r w:rsidR="00AE43F9" w:rsidRPr="00F96C2E">
        <w:t>When x is a factor, it will automatically create a box plot:</w:t>
      </w:r>
    </w:p>
    <w:p w:rsidR="00F96C2E" w:rsidRPr="00F96C2E" w:rsidRDefault="00F96C2E" w:rsidP="00F96C2E">
      <w:pPr>
        <w:pStyle w:val="ListParagraph"/>
        <w:ind w:firstLine="720"/>
        <w:jc w:val="both"/>
      </w:pPr>
      <w:r w:rsidRPr="00F96C2E">
        <w:t>plot(</w:t>
      </w:r>
      <w:r>
        <w:t xml:space="preserve">inst_stu </w:t>
      </w:r>
      <w:r w:rsidRPr="00F96C2E">
        <w:t xml:space="preserve">$ </w:t>
      </w:r>
      <w:r>
        <w:t>instructor</w:t>
      </w:r>
      <w:r w:rsidRPr="00F96C2E">
        <w:t xml:space="preserve">, </w:t>
      </w:r>
      <w:r>
        <w:t xml:space="preserve">inst_stu </w:t>
      </w:r>
      <w:r w:rsidRPr="00F96C2E">
        <w:t xml:space="preserve">$ </w:t>
      </w:r>
      <w:r>
        <w:t>student</w:t>
      </w:r>
      <w:r w:rsidRPr="00F96C2E">
        <w:t>)</w:t>
      </w:r>
    </w:p>
    <w:p w:rsidR="008658C7" w:rsidRDefault="008658C7" w:rsidP="00F96C2E">
      <w:pPr>
        <w:ind w:firstLine="720"/>
        <w:jc w:val="both"/>
      </w:pPr>
    </w:p>
    <w:p w:rsidR="008658C7" w:rsidRPr="008658C7" w:rsidRDefault="008658C7" w:rsidP="00F96C2E">
      <w:pPr>
        <w:ind w:firstLine="720"/>
        <w:jc w:val="both"/>
        <w:rPr>
          <w:b/>
        </w:rPr>
      </w:pPr>
      <w:r>
        <w:t>#</w:t>
      </w:r>
      <w:r w:rsidRPr="008658C7">
        <w:rPr>
          <w:b/>
          <w:i/>
        </w:rPr>
        <w:t>Type2 – boxplot()</w:t>
      </w:r>
    </w:p>
    <w:p w:rsidR="00DF741F" w:rsidRPr="00F96C2E" w:rsidRDefault="00F96C2E" w:rsidP="00F96C2E">
      <w:pPr>
        <w:ind w:firstLine="720"/>
        <w:jc w:val="both"/>
      </w:pPr>
      <w:r>
        <w:t>#</w:t>
      </w:r>
      <w:r w:rsidR="00AE43F9" w:rsidRPr="00F96C2E">
        <w:t>If the two vectors are in the same data frame, combine two variables on the x-axis</w:t>
      </w:r>
    </w:p>
    <w:p w:rsidR="00F96C2E" w:rsidRPr="00F96C2E" w:rsidRDefault="00F96C2E" w:rsidP="00F96C2E">
      <w:pPr>
        <w:pStyle w:val="ListParagraph"/>
        <w:jc w:val="both"/>
      </w:pPr>
      <w:r w:rsidRPr="00F96C2E">
        <w:t>#</w:t>
      </w:r>
      <w:r w:rsidR="008658C7">
        <w:t xml:space="preserve">then the </w:t>
      </w:r>
      <w:r w:rsidRPr="00F96C2E">
        <w:t xml:space="preserve"> </w:t>
      </w:r>
      <w:r w:rsidR="008658C7" w:rsidRPr="008658C7">
        <w:rPr>
          <w:b/>
        </w:rPr>
        <w:t>boxplot</w:t>
      </w:r>
      <w:r w:rsidRPr="00F96C2E">
        <w:t xml:space="preserve"> </w:t>
      </w:r>
      <w:r w:rsidR="008658C7">
        <w:t>is as follows:</w:t>
      </w:r>
    </w:p>
    <w:p w:rsidR="00F96C2E" w:rsidRPr="00F96C2E" w:rsidRDefault="00F96C2E" w:rsidP="00F96C2E">
      <w:pPr>
        <w:pStyle w:val="ListParagraph"/>
        <w:ind w:firstLine="720"/>
        <w:jc w:val="both"/>
      </w:pPr>
      <w:r>
        <w:t xml:space="preserve"> </w:t>
      </w:r>
      <w:r w:rsidRPr="00F96C2E">
        <w:t>boxplot(</w:t>
      </w:r>
      <w:r>
        <w:t>student</w:t>
      </w:r>
      <w:r w:rsidRPr="00F96C2E">
        <w:t xml:space="preserve"> ~ </w:t>
      </w:r>
      <w:r>
        <w:t>instructor</w:t>
      </w:r>
      <w:r w:rsidRPr="00F96C2E">
        <w:t xml:space="preserve">,data = </w:t>
      </w:r>
      <w:r>
        <w:t>inst_stu</w:t>
      </w:r>
      <w:r w:rsidRPr="00F96C2E">
        <w:t>)</w:t>
      </w:r>
    </w:p>
    <w:p w:rsidR="00F96C2E" w:rsidRPr="00F96C2E" w:rsidRDefault="00F96C2E" w:rsidP="00F96C2E">
      <w:pPr>
        <w:pStyle w:val="ListParagraph"/>
        <w:jc w:val="both"/>
      </w:pPr>
      <w:r w:rsidRPr="00F96C2E">
        <w:t># Put interaction of two variables on x-axis</w:t>
      </w:r>
    </w:p>
    <w:p w:rsidR="008658C7" w:rsidRDefault="00F96C2E" w:rsidP="00F96C2E">
      <w:pPr>
        <w:pStyle w:val="ListParagraph"/>
        <w:ind w:firstLine="720"/>
        <w:jc w:val="both"/>
      </w:pPr>
      <w:r w:rsidRPr="00F96C2E">
        <w:lastRenderedPageBreak/>
        <w:t xml:space="preserve">boxplot(len ~ </w:t>
      </w:r>
      <w:r>
        <w:t>instructor</w:t>
      </w:r>
      <w:r w:rsidRPr="00F96C2E">
        <w:t xml:space="preserve"> + </w:t>
      </w:r>
      <w:r>
        <w:t>student</w:t>
      </w:r>
      <w:r w:rsidRPr="00F96C2E">
        <w:t xml:space="preserve">, data = </w:t>
      </w:r>
      <w:r>
        <w:t>inst_stu</w:t>
      </w:r>
      <w:r w:rsidRPr="00F96C2E">
        <w:t>)</w:t>
      </w:r>
    </w:p>
    <w:p w:rsidR="00F96C2E" w:rsidRPr="00F96C2E" w:rsidRDefault="00F96C2E" w:rsidP="00F96C2E">
      <w:pPr>
        <w:pStyle w:val="ListParagraph"/>
        <w:ind w:firstLine="720"/>
        <w:jc w:val="both"/>
      </w:pPr>
      <w:r w:rsidRPr="00F96C2E">
        <w:t xml:space="preserve"> </w:t>
      </w:r>
    </w:p>
    <w:p w:rsidR="008658C7" w:rsidRDefault="008658C7" w:rsidP="008658C7">
      <w:pPr>
        <w:pStyle w:val="ListParagraph"/>
        <w:jc w:val="both"/>
      </w:pPr>
    </w:p>
    <w:p w:rsidR="008658C7" w:rsidRDefault="008658C7" w:rsidP="008658C7">
      <w:pPr>
        <w:pStyle w:val="ListParagraph"/>
        <w:jc w:val="both"/>
      </w:pPr>
      <w:r>
        <w:t>#</w:t>
      </w:r>
      <w:r w:rsidRPr="008658C7">
        <w:rPr>
          <w:b/>
          <w:i/>
        </w:rPr>
        <w:t>Type3 – qplot()</w:t>
      </w:r>
    </w:p>
    <w:p w:rsidR="00DF741F" w:rsidRPr="00F96C2E" w:rsidRDefault="008658C7" w:rsidP="008658C7">
      <w:pPr>
        <w:pStyle w:val="ListParagraph"/>
        <w:jc w:val="both"/>
      </w:pPr>
      <w:r>
        <w:t>#</w:t>
      </w:r>
      <w:r w:rsidR="00AE43F9" w:rsidRPr="00F96C2E">
        <w:t xml:space="preserve">With the ggplot2 package, use </w:t>
      </w:r>
      <w:r w:rsidR="00AE43F9" w:rsidRPr="008658C7">
        <w:rPr>
          <w:b/>
        </w:rPr>
        <w:t>qplot</w:t>
      </w:r>
      <w:r w:rsidR="00AE43F9" w:rsidRPr="00F96C2E">
        <w:t>() with geom="boxplot":</w:t>
      </w:r>
    </w:p>
    <w:p w:rsidR="00F96C2E" w:rsidRPr="00F96C2E" w:rsidRDefault="00F96C2E" w:rsidP="00F96C2E">
      <w:pPr>
        <w:pStyle w:val="ListParagraph"/>
        <w:ind w:firstLine="720"/>
        <w:jc w:val="both"/>
      </w:pPr>
      <w:r w:rsidRPr="00F96C2E">
        <w:t>library(ggplot2)</w:t>
      </w:r>
    </w:p>
    <w:p w:rsidR="00F96C2E" w:rsidRPr="00F96C2E" w:rsidRDefault="00F96C2E" w:rsidP="00F96C2E">
      <w:pPr>
        <w:pStyle w:val="ListParagraph"/>
        <w:ind w:firstLine="720"/>
        <w:jc w:val="both"/>
      </w:pPr>
      <w:r w:rsidRPr="00F96C2E">
        <w:t>qplot(</w:t>
      </w:r>
      <w:r>
        <w:t xml:space="preserve">inst_stu </w:t>
      </w:r>
      <w:r w:rsidRPr="00F96C2E">
        <w:t xml:space="preserve">$ </w:t>
      </w:r>
      <w:r>
        <w:t>instructor</w:t>
      </w:r>
      <w:r w:rsidRPr="00F96C2E">
        <w:t xml:space="preserve">, </w:t>
      </w:r>
      <w:r>
        <w:t xml:space="preserve">inst_stu </w:t>
      </w:r>
      <w:r w:rsidRPr="00F96C2E">
        <w:t xml:space="preserve">$ </w:t>
      </w:r>
      <w:r>
        <w:t>student</w:t>
      </w:r>
      <w:r w:rsidRPr="00F96C2E">
        <w:t>,geom="boxplot")</w:t>
      </w:r>
    </w:p>
    <w:p w:rsidR="00DF741F" w:rsidRPr="00F96C2E" w:rsidRDefault="008658C7" w:rsidP="008658C7">
      <w:pPr>
        <w:pStyle w:val="ListParagraph"/>
        <w:ind w:left="1440"/>
        <w:jc w:val="both"/>
      </w:pPr>
      <w:r>
        <w:t>#</w:t>
      </w:r>
      <w:r w:rsidR="00AE43F9" w:rsidRPr="00F96C2E">
        <w:t xml:space="preserve">If the two vectors are already in the same data frame, </w:t>
      </w:r>
    </w:p>
    <w:p w:rsidR="00F96C2E" w:rsidRPr="00F96C2E" w:rsidRDefault="00F96C2E" w:rsidP="00F96C2E">
      <w:pPr>
        <w:pStyle w:val="ListParagraph"/>
        <w:ind w:firstLine="720"/>
        <w:jc w:val="both"/>
      </w:pPr>
      <w:r w:rsidRPr="00F96C2E">
        <w:t>qplot(</w:t>
      </w:r>
      <w:r>
        <w:t>instructor</w:t>
      </w:r>
      <w:r w:rsidRPr="00F96C2E">
        <w:t xml:space="preserve">, </w:t>
      </w:r>
      <w:r>
        <w:t>student</w:t>
      </w:r>
      <w:r w:rsidRPr="00F96C2E">
        <w:t xml:space="preserve">,data= </w:t>
      </w:r>
      <w:r>
        <w:t>inst_stu</w:t>
      </w:r>
      <w:r w:rsidRPr="00F96C2E">
        <w:t>,geom="boxplot")</w:t>
      </w:r>
    </w:p>
    <w:p w:rsidR="00DF741F" w:rsidRPr="00F96C2E" w:rsidRDefault="008658C7" w:rsidP="008658C7">
      <w:pPr>
        <w:pStyle w:val="ListParagraph"/>
        <w:ind w:left="1440"/>
        <w:jc w:val="both"/>
      </w:pPr>
      <w:r>
        <w:t>#</w:t>
      </w:r>
      <w:r w:rsidR="00AE43F9" w:rsidRPr="00F96C2E">
        <w:t xml:space="preserve">Or </w:t>
      </w:r>
    </w:p>
    <w:p w:rsidR="00F96C2E" w:rsidRPr="00F96C2E" w:rsidRDefault="00F96C2E" w:rsidP="008658C7">
      <w:pPr>
        <w:pStyle w:val="ListParagraph"/>
        <w:ind w:firstLine="720"/>
        <w:jc w:val="both"/>
      </w:pPr>
      <w:r w:rsidRPr="00F96C2E">
        <w:t>ggplot(</w:t>
      </w:r>
      <w:r>
        <w:t>inst_stu</w:t>
      </w:r>
      <w:r w:rsidRPr="00F96C2E">
        <w:t xml:space="preserve">,aes(x= </w:t>
      </w:r>
      <w:r>
        <w:t>instructor</w:t>
      </w:r>
      <w:r w:rsidRPr="00F96C2E">
        <w:t xml:space="preserve">,y= </w:t>
      </w:r>
      <w:r>
        <w:t>student</w:t>
      </w:r>
      <w:r w:rsidRPr="00F96C2E">
        <w:t xml:space="preserve">)) +geom_boxplot() </w:t>
      </w:r>
    </w:p>
    <w:p w:rsidR="00E22C64" w:rsidRDefault="00E22C64" w:rsidP="00F96C2E">
      <w:pPr>
        <w:jc w:val="both"/>
      </w:pPr>
    </w:p>
    <w:p w:rsidR="00736642" w:rsidRDefault="00627E83" w:rsidP="00991452">
      <w:pPr>
        <w:pStyle w:val="ListParagraph"/>
        <w:numPr>
          <w:ilvl w:val="0"/>
          <w:numId w:val="3"/>
        </w:numPr>
        <w:jc w:val="both"/>
      </w:pPr>
      <w:r>
        <w:t xml:space="preserve">Write </w:t>
      </w:r>
      <w:r w:rsidR="00563EEE">
        <w:t xml:space="preserve">a function as: y=sin(x) and plot this function using </w:t>
      </w:r>
      <w:r w:rsidR="00A95EFF">
        <w:t>two</w:t>
      </w:r>
      <w:r w:rsidR="00563EEE">
        <w:t xml:space="preserve"> ways. The range is from [-pi, pi].</w:t>
      </w:r>
      <w:r w:rsidR="002C0364">
        <w:t xml:space="preserve"> (</w:t>
      </w:r>
      <w:r w:rsidR="0000682D">
        <w:t>15</w:t>
      </w:r>
      <w:r w:rsidR="002C0364">
        <w:t xml:space="preserve"> points)</w:t>
      </w:r>
    </w:p>
    <w:p w:rsidR="00DF741F" w:rsidRPr="0042521B" w:rsidRDefault="0042521B" w:rsidP="0042521B">
      <w:pPr>
        <w:ind w:firstLine="720"/>
        <w:jc w:val="both"/>
      </w:pPr>
      <w:r>
        <w:t>#</w:t>
      </w:r>
      <w:r w:rsidR="00AE43F9" w:rsidRPr="0042521B">
        <w:t>use curve()and pass it an expression with the variable x:</w:t>
      </w:r>
    </w:p>
    <w:p w:rsidR="0042521B" w:rsidRDefault="0042521B" w:rsidP="0042521B">
      <w:pPr>
        <w:ind w:left="360" w:firstLine="720"/>
        <w:jc w:val="both"/>
      </w:pPr>
      <w:r w:rsidRPr="0042521B">
        <w:t>curve(</w:t>
      </w:r>
      <w:r w:rsidR="007E7E0E">
        <w:t>sin(x), from=-3.14, to=3.14</w:t>
      </w:r>
      <w:r w:rsidRPr="0042521B">
        <w:t>)</w:t>
      </w:r>
    </w:p>
    <w:p w:rsidR="007E7E0E" w:rsidRPr="0042521B" w:rsidRDefault="007E7E0E" w:rsidP="0042521B">
      <w:pPr>
        <w:ind w:left="360" w:firstLine="720"/>
        <w:jc w:val="both"/>
      </w:pPr>
      <w:r>
        <w:rPr>
          <w:noProof/>
          <w:lang w:eastAsia="en-US"/>
        </w:rPr>
        <w:drawing>
          <wp:inline distT="0" distB="0" distL="0" distR="0">
            <wp:extent cx="4498086" cy="2505456"/>
            <wp:effectExtent l="19050" t="0" r="0" b="0"/>
            <wp:docPr id="29" name="Picture 28" descr="Screenshot (2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6)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99316" cy="2506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741F" w:rsidRDefault="0042521B" w:rsidP="0042521B">
      <w:pPr>
        <w:ind w:firstLine="720"/>
        <w:jc w:val="both"/>
      </w:pPr>
      <w:r>
        <w:t>#</w:t>
      </w:r>
      <w:r w:rsidR="00AE43F9" w:rsidRPr="0042521B">
        <w:t>plot any function. add=TRUE will add a curve to the previously created plot</w:t>
      </w:r>
    </w:p>
    <w:p w:rsidR="0042521B" w:rsidRPr="0042521B" w:rsidRDefault="0042521B" w:rsidP="0042521B">
      <w:pPr>
        <w:ind w:firstLine="720"/>
        <w:jc w:val="both"/>
      </w:pPr>
      <w:r w:rsidRPr="0042521B">
        <w:t># Plot a user-defined function</w:t>
      </w:r>
    </w:p>
    <w:p w:rsidR="0042521B" w:rsidRPr="0042521B" w:rsidRDefault="007E7E0E" w:rsidP="0042521B">
      <w:pPr>
        <w:ind w:firstLine="720"/>
        <w:jc w:val="both"/>
      </w:pPr>
      <w:r>
        <w:t>myfun &lt;- function(x</w:t>
      </w:r>
      <w:r w:rsidR="0042521B" w:rsidRPr="0042521B">
        <w:t>) {</w:t>
      </w:r>
    </w:p>
    <w:p w:rsidR="0042521B" w:rsidRPr="0042521B" w:rsidRDefault="0042521B" w:rsidP="0042521B">
      <w:pPr>
        <w:jc w:val="both"/>
      </w:pPr>
      <w:r w:rsidRPr="0042521B">
        <w:tab/>
      </w:r>
      <w:r>
        <w:tab/>
        <w:t>y</w:t>
      </w:r>
      <w:r w:rsidRPr="0042521B">
        <w:t xml:space="preserve"> &lt;- </w:t>
      </w:r>
      <w:r>
        <w:t>sin(x)</w:t>
      </w:r>
    </w:p>
    <w:p w:rsidR="0042521B" w:rsidRPr="0042521B" w:rsidRDefault="0042521B" w:rsidP="0042521B">
      <w:pPr>
        <w:jc w:val="both"/>
      </w:pPr>
      <w:r w:rsidRPr="0042521B">
        <w:tab/>
      </w:r>
      <w:r>
        <w:tab/>
      </w:r>
      <w:r w:rsidRPr="0042521B">
        <w:t>return(</w:t>
      </w:r>
      <w:r>
        <w:t>y</w:t>
      </w:r>
      <w:r w:rsidRPr="0042521B">
        <w:t>)</w:t>
      </w:r>
    </w:p>
    <w:p w:rsidR="0042521B" w:rsidRPr="0042521B" w:rsidRDefault="0042521B" w:rsidP="0042521B">
      <w:pPr>
        <w:ind w:firstLine="720"/>
        <w:jc w:val="both"/>
      </w:pPr>
      <w:r w:rsidRPr="0042521B">
        <w:t>}</w:t>
      </w:r>
    </w:p>
    <w:p w:rsidR="007E7E0E" w:rsidRDefault="007E7E0E" w:rsidP="0042521B">
      <w:pPr>
        <w:ind w:firstLine="720"/>
        <w:jc w:val="both"/>
      </w:pPr>
      <w:r>
        <w:t>curve(myfun(x), from= -3.14</w:t>
      </w:r>
      <w:r w:rsidR="0042521B" w:rsidRPr="0042521B">
        <w:t>,</w:t>
      </w:r>
      <w:r w:rsidR="0042521B">
        <w:t xml:space="preserve"> </w:t>
      </w:r>
      <w:r>
        <w:t>to=3.14</w:t>
      </w:r>
      <w:r w:rsidR="0042521B" w:rsidRPr="0042521B">
        <w:t>)</w:t>
      </w:r>
    </w:p>
    <w:p w:rsidR="007E7E0E" w:rsidRDefault="007E7E0E" w:rsidP="0042521B">
      <w:pPr>
        <w:ind w:firstLine="720"/>
        <w:jc w:val="both"/>
      </w:pPr>
      <w:r>
        <w:rPr>
          <w:noProof/>
          <w:lang w:eastAsia="en-US"/>
        </w:rPr>
        <w:lastRenderedPageBreak/>
        <w:drawing>
          <wp:inline distT="0" distB="0" distL="0" distR="0">
            <wp:extent cx="2870454" cy="2218944"/>
            <wp:effectExtent l="19050" t="0" r="6096" b="0"/>
            <wp:docPr id="28" name="Picture 27" descr="Screenshot (2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5)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70852" cy="2219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521B" w:rsidRPr="0042521B" w:rsidRDefault="0042521B" w:rsidP="0042521B">
      <w:pPr>
        <w:ind w:firstLine="720"/>
        <w:jc w:val="both"/>
      </w:pPr>
      <w:r w:rsidRPr="0042521B">
        <w:t># Add a line:</w:t>
      </w:r>
    </w:p>
    <w:p w:rsidR="0042521B" w:rsidRDefault="0042521B" w:rsidP="007B43E1">
      <w:pPr>
        <w:ind w:left="720" w:firstLine="720"/>
        <w:jc w:val="both"/>
      </w:pPr>
      <w:r w:rsidRPr="0042521B">
        <w:t>curve(1-myfun(x),add = TRUE, col = "red")</w:t>
      </w:r>
    </w:p>
    <w:p w:rsidR="00DF741F" w:rsidRPr="007B43E1" w:rsidRDefault="007B43E1" w:rsidP="007B43E1">
      <w:pPr>
        <w:ind w:left="720"/>
        <w:jc w:val="both"/>
      </w:pPr>
      <w:r>
        <w:t>#</w:t>
      </w:r>
      <w:r w:rsidR="00AE43F9" w:rsidRPr="007B43E1">
        <w:t xml:space="preserve">With </w:t>
      </w:r>
      <w:r>
        <w:t xml:space="preserve"> </w:t>
      </w:r>
      <w:r w:rsidR="00AE43F9" w:rsidRPr="007B43E1">
        <w:t xml:space="preserve">ggplot2 package, use  stat="function“ </w:t>
      </w:r>
      <w:r>
        <w:t>&amp;</w:t>
      </w:r>
      <w:r w:rsidR="00AE43F9" w:rsidRPr="007B43E1">
        <w:t xml:space="preserve">  geom="line“ and passing it </w:t>
      </w:r>
      <w:r>
        <w:t xml:space="preserve">to </w:t>
      </w:r>
      <w:r w:rsidR="00AE43F9" w:rsidRPr="007B43E1">
        <w:t>a function</w:t>
      </w:r>
    </w:p>
    <w:p w:rsidR="007B43E1" w:rsidRPr="007B43E1" w:rsidRDefault="007B43E1" w:rsidP="007B43E1">
      <w:pPr>
        <w:ind w:left="720" w:firstLine="720"/>
        <w:jc w:val="both"/>
      </w:pPr>
      <w:r w:rsidRPr="007B43E1">
        <w:t>library(ggplot2)</w:t>
      </w:r>
    </w:p>
    <w:p w:rsidR="007B43E1" w:rsidRPr="007B43E1" w:rsidRDefault="007E7E0E" w:rsidP="007B43E1">
      <w:pPr>
        <w:ind w:left="1440"/>
        <w:jc w:val="both"/>
      </w:pPr>
      <w:r>
        <w:t>ggplot(data.frame(x=c(-3.14</w:t>
      </w:r>
      <w:r w:rsidR="007B43E1" w:rsidRPr="007B43E1">
        <w:t xml:space="preserve">, </w:t>
      </w:r>
      <w:r w:rsidR="007B43E1">
        <w:t>+</w:t>
      </w:r>
      <w:r>
        <w:t>3.14</w:t>
      </w:r>
      <w:r w:rsidR="007B43E1" w:rsidRPr="007B43E1">
        <w:t xml:space="preserve">)), aes(x=x)) + stat_function(fun=myfun, geom="line") </w:t>
      </w:r>
    </w:p>
    <w:p w:rsidR="007B43E1" w:rsidRPr="0042521B" w:rsidRDefault="007E7E0E" w:rsidP="007B43E1">
      <w:pPr>
        <w:jc w:val="both"/>
      </w:pPr>
      <w:r>
        <w:rPr>
          <w:noProof/>
          <w:lang w:eastAsia="en-US"/>
        </w:rPr>
        <w:drawing>
          <wp:inline distT="0" distB="0" distL="0" distR="0">
            <wp:extent cx="5486400" cy="3084830"/>
            <wp:effectExtent l="19050" t="0" r="0" b="0"/>
            <wp:docPr id="27" name="Picture 26" descr="Screenshot (2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4)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3AD9" w:rsidRDefault="00EB3AD9" w:rsidP="001E4149">
      <w:pPr>
        <w:jc w:val="both"/>
      </w:pPr>
    </w:p>
    <w:sectPr w:rsidR="00EB3AD9" w:rsidSect="00CA48B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554CA" w:rsidRDefault="00D554CA" w:rsidP="00611F45">
      <w:pPr>
        <w:spacing w:after="0" w:line="240" w:lineRule="auto"/>
      </w:pPr>
      <w:r>
        <w:separator/>
      </w:r>
    </w:p>
  </w:endnote>
  <w:endnote w:type="continuationSeparator" w:id="1">
    <w:p w:rsidR="00D554CA" w:rsidRDefault="00D554CA" w:rsidP="00611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+mn-c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554CA" w:rsidRDefault="00D554CA" w:rsidP="00611F45">
      <w:pPr>
        <w:spacing w:after="0" w:line="240" w:lineRule="auto"/>
      </w:pPr>
      <w:r>
        <w:separator/>
      </w:r>
    </w:p>
  </w:footnote>
  <w:footnote w:type="continuationSeparator" w:id="1">
    <w:p w:rsidR="00D554CA" w:rsidRDefault="00D554CA" w:rsidP="00611F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88506B"/>
    <w:multiLevelType w:val="hybridMultilevel"/>
    <w:tmpl w:val="9C76D37C"/>
    <w:lvl w:ilvl="0" w:tplc="CB5E69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3CA7F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B50C4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2C9B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25EC1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B66AA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DD652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BAFF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381E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C530EBA"/>
    <w:multiLevelType w:val="hybridMultilevel"/>
    <w:tmpl w:val="EC7E3BB0"/>
    <w:lvl w:ilvl="0" w:tplc="FB4AFAF4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13E1EB9"/>
    <w:multiLevelType w:val="hybridMultilevel"/>
    <w:tmpl w:val="DC08A5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A14349"/>
    <w:multiLevelType w:val="hybridMultilevel"/>
    <w:tmpl w:val="2376A7B2"/>
    <w:lvl w:ilvl="0" w:tplc="F9BE77B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3CE60B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9A22C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ACF5A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D8BDAC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D4315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8DCEBE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72054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6A64F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4C83331"/>
    <w:multiLevelType w:val="hybridMultilevel"/>
    <w:tmpl w:val="324C129C"/>
    <w:lvl w:ilvl="0" w:tplc="7070FB0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B820B4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BC220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1E385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0E294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888A62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10B3E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847BD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9678C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7680292"/>
    <w:multiLevelType w:val="hybridMultilevel"/>
    <w:tmpl w:val="A7FA96FC"/>
    <w:lvl w:ilvl="0" w:tplc="DB74851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343C7A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F68692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2C571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B2F49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598FE3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26BD9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926E9A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DC6F8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347E089B"/>
    <w:multiLevelType w:val="hybridMultilevel"/>
    <w:tmpl w:val="AB0EBA12"/>
    <w:lvl w:ilvl="0" w:tplc="B7D62DC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A8440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12495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989B2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D2D19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E6DAF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8AE78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FE0F0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1EF90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5511AE1"/>
    <w:multiLevelType w:val="hybridMultilevel"/>
    <w:tmpl w:val="DA54636E"/>
    <w:lvl w:ilvl="0" w:tplc="F280DBF8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1CC8B2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58F9D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CE8693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34F4F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008F7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842BA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E6C31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C004FB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36AB6B01"/>
    <w:multiLevelType w:val="hybridMultilevel"/>
    <w:tmpl w:val="A3B29422"/>
    <w:lvl w:ilvl="0" w:tplc="56B4AB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B8D7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9E0EE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8AE5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40E25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8872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BBA1C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A667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D9250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3F40333B"/>
    <w:multiLevelType w:val="hybridMultilevel"/>
    <w:tmpl w:val="585AE4CA"/>
    <w:lvl w:ilvl="0" w:tplc="D148571A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2AEFD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FA84C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9F0B36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34E8F6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E24EBF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64A60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2E607DA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9A306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47000370"/>
    <w:multiLevelType w:val="hybridMultilevel"/>
    <w:tmpl w:val="FD94B7B6"/>
    <w:lvl w:ilvl="0" w:tplc="4BC63DB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C6A8C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6A019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0CF6A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9B04F6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4A108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7800F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1E2A5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A842C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4BDD256D"/>
    <w:multiLevelType w:val="hybridMultilevel"/>
    <w:tmpl w:val="E7FA0AE6"/>
    <w:lvl w:ilvl="0" w:tplc="745A1EE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94E9C5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6AE2E2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66772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698E33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A281C8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B816D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76971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E088A1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>
    <w:nsid w:val="50674530"/>
    <w:multiLevelType w:val="hybridMultilevel"/>
    <w:tmpl w:val="0D980488"/>
    <w:lvl w:ilvl="0" w:tplc="4B0694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8665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7A4A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46E7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04CB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3827C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EC98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5000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9085C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>
    <w:nsid w:val="53ED7C74"/>
    <w:multiLevelType w:val="hybridMultilevel"/>
    <w:tmpl w:val="A2507D68"/>
    <w:lvl w:ilvl="0" w:tplc="877633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68CDE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086F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DAAF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78BE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F291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327FC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8B801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D0B3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>
    <w:nsid w:val="5A7210CC"/>
    <w:multiLevelType w:val="hybridMultilevel"/>
    <w:tmpl w:val="311686BE"/>
    <w:lvl w:ilvl="0" w:tplc="8DBE51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2CA69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D7C70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08A0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489D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10CA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DA0CF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F5E97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0E84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>
    <w:nsid w:val="5FDD63BD"/>
    <w:multiLevelType w:val="hybridMultilevel"/>
    <w:tmpl w:val="F3443E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1A95155"/>
    <w:multiLevelType w:val="hybridMultilevel"/>
    <w:tmpl w:val="D47E8F5A"/>
    <w:lvl w:ilvl="0" w:tplc="0262BA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AC6D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1C0554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82DA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0EAB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828FF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C5EAD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CE85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26863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674A3BF4"/>
    <w:multiLevelType w:val="hybridMultilevel"/>
    <w:tmpl w:val="59D4A96C"/>
    <w:lvl w:ilvl="0" w:tplc="140A14C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BED4F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8A8780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82087A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3050A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A2956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0EEFC4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932D2E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5A75F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>
    <w:nsid w:val="6A021563"/>
    <w:multiLevelType w:val="hybridMultilevel"/>
    <w:tmpl w:val="368AB6C2"/>
    <w:lvl w:ilvl="0" w:tplc="E6F25D1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E1C25D6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A22FA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F62B1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20336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B4F5B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CCA71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05C815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5A40A8E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746D4F39"/>
    <w:multiLevelType w:val="hybridMultilevel"/>
    <w:tmpl w:val="FDC28F70"/>
    <w:lvl w:ilvl="0" w:tplc="3F82D80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BC159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5461D32">
      <w:start w:val="997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604D5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B6C0C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C4106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B04B3E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04C3A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1ECAC1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>
    <w:nsid w:val="7BB35F7D"/>
    <w:multiLevelType w:val="hybridMultilevel"/>
    <w:tmpl w:val="1FF4146E"/>
    <w:lvl w:ilvl="0" w:tplc="39B4356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F2D3E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BDC4E10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724846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C04F8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3E4A06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670E964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7E483EC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70BE3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>
    <w:nsid w:val="7F3C7D47"/>
    <w:multiLevelType w:val="hybridMultilevel"/>
    <w:tmpl w:val="640C8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15"/>
  </w:num>
  <w:num w:numId="3">
    <w:abstractNumId w:val="2"/>
  </w:num>
  <w:num w:numId="4">
    <w:abstractNumId w:val="9"/>
  </w:num>
  <w:num w:numId="5">
    <w:abstractNumId w:val="10"/>
  </w:num>
  <w:num w:numId="6">
    <w:abstractNumId w:val="19"/>
  </w:num>
  <w:num w:numId="7">
    <w:abstractNumId w:val="16"/>
  </w:num>
  <w:num w:numId="8">
    <w:abstractNumId w:val="1"/>
  </w:num>
  <w:num w:numId="9">
    <w:abstractNumId w:val="0"/>
  </w:num>
  <w:num w:numId="10">
    <w:abstractNumId w:val="18"/>
  </w:num>
  <w:num w:numId="11">
    <w:abstractNumId w:val="4"/>
  </w:num>
  <w:num w:numId="12">
    <w:abstractNumId w:val="13"/>
  </w:num>
  <w:num w:numId="13">
    <w:abstractNumId w:val="8"/>
  </w:num>
  <w:num w:numId="14">
    <w:abstractNumId w:val="3"/>
  </w:num>
  <w:num w:numId="15">
    <w:abstractNumId w:val="11"/>
  </w:num>
  <w:num w:numId="16">
    <w:abstractNumId w:val="5"/>
  </w:num>
  <w:num w:numId="17">
    <w:abstractNumId w:val="14"/>
  </w:num>
  <w:num w:numId="18">
    <w:abstractNumId w:val="7"/>
  </w:num>
  <w:num w:numId="19">
    <w:abstractNumId w:val="6"/>
  </w:num>
  <w:num w:numId="20">
    <w:abstractNumId w:val="12"/>
  </w:num>
  <w:num w:numId="21">
    <w:abstractNumId w:val="17"/>
  </w:num>
  <w:num w:numId="22">
    <w:abstractNumId w:val="2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bordersDoNotSurroundHeader/>
  <w:bordersDoNotSurroundFooter/>
  <w:defaultTabStop w:val="720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LY0MTMwMQIyDIxNTJV0lIJTi4sz8/NACgxrAY7D6RAsAAAA"/>
  </w:docVars>
  <w:rsids>
    <w:rsidRoot w:val="00303A7A"/>
    <w:rsid w:val="0000323A"/>
    <w:rsid w:val="0000682D"/>
    <w:rsid w:val="0001611E"/>
    <w:rsid w:val="00053C04"/>
    <w:rsid w:val="00071F55"/>
    <w:rsid w:val="000C2FE9"/>
    <w:rsid w:val="00121403"/>
    <w:rsid w:val="0014490F"/>
    <w:rsid w:val="001763D1"/>
    <w:rsid w:val="001E4149"/>
    <w:rsid w:val="002612AF"/>
    <w:rsid w:val="00277A25"/>
    <w:rsid w:val="002C0364"/>
    <w:rsid w:val="002F0A72"/>
    <w:rsid w:val="00303A7A"/>
    <w:rsid w:val="003115E4"/>
    <w:rsid w:val="00350B14"/>
    <w:rsid w:val="003F3B4E"/>
    <w:rsid w:val="00406DC9"/>
    <w:rsid w:val="0042521B"/>
    <w:rsid w:val="00470AA3"/>
    <w:rsid w:val="00474FC5"/>
    <w:rsid w:val="004A1AC0"/>
    <w:rsid w:val="004C1A9C"/>
    <w:rsid w:val="00563EEE"/>
    <w:rsid w:val="00611F45"/>
    <w:rsid w:val="006205B4"/>
    <w:rsid w:val="00627E83"/>
    <w:rsid w:val="00646A23"/>
    <w:rsid w:val="00716AE0"/>
    <w:rsid w:val="00736642"/>
    <w:rsid w:val="007838F8"/>
    <w:rsid w:val="007B43E1"/>
    <w:rsid w:val="007E48B3"/>
    <w:rsid w:val="007E7E0E"/>
    <w:rsid w:val="00810BCC"/>
    <w:rsid w:val="008658C7"/>
    <w:rsid w:val="00871EE2"/>
    <w:rsid w:val="00875CCC"/>
    <w:rsid w:val="00902403"/>
    <w:rsid w:val="00941DF2"/>
    <w:rsid w:val="009728F0"/>
    <w:rsid w:val="00993C7B"/>
    <w:rsid w:val="009B584E"/>
    <w:rsid w:val="009B595B"/>
    <w:rsid w:val="00A07A23"/>
    <w:rsid w:val="00A95EFF"/>
    <w:rsid w:val="00A968F7"/>
    <w:rsid w:val="00AA1EAE"/>
    <w:rsid w:val="00AE43F9"/>
    <w:rsid w:val="00B44BB5"/>
    <w:rsid w:val="00B803DE"/>
    <w:rsid w:val="00BF48CB"/>
    <w:rsid w:val="00C72634"/>
    <w:rsid w:val="00C77EFE"/>
    <w:rsid w:val="00CA48BF"/>
    <w:rsid w:val="00CC01B2"/>
    <w:rsid w:val="00CE617F"/>
    <w:rsid w:val="00D17572"/>
    <w:rsid w:val="00D468CC"/>
    <w:rsid w:val="00D5372D"/>
    <w:rsid w:val="00D554CA"/>
    <w:rsid w:val="00D83D11"/>
    <w:rsid w:val="00DC769B"/>
    <w:rsid w:val="00DE3CFD"/>
    <w:rsid w:val="00DF741F"/>
    <w:rsid w:val="00E005E7"/>
    <w:rsid w:val="00E22C64"/>
    <w:rsid w:val="00E36682"/>
    <w:rsid w:val="00E568AF"/>
    <w:rsid w:val="00EB3AD9"/>
    <w:rsid w:val="00F96C2E"/>
    <w:rsid w:val="00FF5F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A48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14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3664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22C6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11F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11F4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11F45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11F4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323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323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449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1895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080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54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7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244913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3458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941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6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3603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6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99749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42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333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321877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40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06531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1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7469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9505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044585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07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635276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8075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7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603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451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00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15588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9224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6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13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867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296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365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1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996109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5641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3016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42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100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0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12578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507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621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560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89178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5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144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4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504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7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5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06467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22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2022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601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61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58703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24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14580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827</Words>
  <Characters>471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o, Yanhui</dc:creator>
  <cp:lastModifiedBy>Swathi</cp:lastModifiedBy>
  <cp:revision>2</cp:revision>
  <dcterms:created xsi:type="dcterms:W3CDTF">2024-05-17T21:59:00Z</dcterms:created>
  <dcterms:modified xsi:type="dcterms:W3CDTF">2024-05-17T21:59:00Z</dcterms:modified>
</cp:coreProperties>
</file>